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919DE" w14:textId="306D0203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o create a PowerShell script that searches through every machine on your network and checks for the presence of the Tanium Client, Tenable Client, and Cybereason client installations, you </w:t>
      </w:r>
      <w:r>
        <w:rPr>
          <w:rFonts w:ascii="Times New Roman" w:hAnsi="Times New Roman" w:cs="Times New Roman"/>
          <w:sz w:val="24"/>
          <w:szCs w:val="24"/>
        </w:rPr>
        <w:t xml:space="preserve">first need get or create </w:t>
      </w:r>
      <w:r w:rsidRPr="00BC0A8E">
        <w:rPr>
          <w:rFonts w:ascii="Times New Roman" w:hAnsi="Times New Roman" w:cs="Times New Roman"/>
          <w:sz w:val="24"/>
          <w:szCs w:val="24"/>
        </w:rPr>
        <w:t>a CSV file (clients.csv) with a list of the machines you want to check. The CSV file should have a single column named "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Computer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>" containing the names</w:t>
      </w:r>
      <w:r>
        <w:rPr>
          <w:rFonts w:ascii="Times New Roman" w:hAnsi="Times New Roman" w:cs="Times New Roman"/>
          <w:sz w:val="24"/>
          <w:szCs w:val="24"/>
        </w:rPr>
        <w:t xml:space="preserve">, serial numbers and if needed other importan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informatio</w:t>
      </w:r>
      <w:proofErr w:type="spellEnd"/>
      <w:proofErr w:type="gramEnd"/>
    </w:p>
    <w:p w14:paraId="56022B78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2DF9657" w14:textId="32A23E0C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o integrat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PI to the existing PowerShell script, you'll first need to obtain an API key and Base URL from your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ccount. You can follow the steps in the official documentation to generate an API key: </w:t>
      </w:r>
      <w:hyperlink r:id="rId6" w:history="1">
        <w:r w:rsidR="00E87A3A" w:rsidRPr="00800AB2">
          <w:rPr>
            <w:rStyle w:val="Hyperlink"/>
            <w:rFonts w:ascii="Times New Roman" w:hAnsi="Times New Roman" w:cs="Times New Roman"/>
            <w:sz w:val="24"/>
            <w:szCs w:val="24"/>
          </w:rPr>
          <w:t>https://ninjarmm.zendesk.com/hc/en-us/articles/360048497134-Getting-Started-with-the-NinjaRMM-API</w:t>
        </w:r>
      </w:hyperlink>
    </w:p>
    <w:p w14:paraId="2F6DDB42" w14:textId="3E0F99FC" w:rsidR="00E87A3A" w:rsidRDefault="00E87A3A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932AAA" w14:textId="6E1E222C" w:rsidR="00E87A3A" w:rsidRDefault="00E87A3A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392823" wp14:editId="2DDC0E52">
            <wp:extent cx="5943600" cy="3942715"/>
            <wp:effectExtent l="0" t="0" r="0" b="63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1EFA4" w14:textId="41399314" w:rsidR="00E87A3A" w:rsidRDefault="00E87A3A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0E9D3C0" wp14:editId="1B525953">
            <wp:extent cx="5943600" cy="383286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C3C82" w14:textId="5D62BCEE" w:rsidR="00E87A3A" w:rsidRDefault="00E87A3A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F6D6D2" wp14:editId="3F6C89AA">
            <wp:extent cx="5943600" cy="2263140"/>
            <wp:effectExtent l="0" t="0" r="0" b="381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3802C" w14:textId="77777777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AD0630" w14:textId="77777777" w:rsidR="003B42F9" w:rsidRDefault="003B42F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66AA3ED" w14:textId="77777777" w:rsidR="003B42F9" w:rsidRDefault="003B42F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D9B4A96" w14:textId="77777777" w:rsidR="003B42F9" w:rsidRDefault="003B42F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F5AA06" w14:textId="77777777" w:rsidR="003B42F9" w:rsidRDefault="003B42F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F45967" w14:textId="77777777" w:rsidR="003B42F9" w:rsidRDefault="003B42F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BA5597" w14:textId="77777777" w:rsidR="003B42F9" w:rsidRDefault="003B42F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E1B880D" w14:textId="77777777" w:rsidR="003B42F9" w:rsidRDefault="003B42F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6BDA06" w14:textId="77777777" w:rsidR="003B42F9" w:rsidRDefault="003B42F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738A902" w14:textId="77777777" w:rsidR="003B42F9" w:rsidRDefault="003B42F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E699653" w14:textId="77777777" w:rsidR="003B42F9" w:rsidRDefault="003B42F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28CB091" w14:textId="77777777" w:rsidR="003B42F9" w:rsidRDefault="003B42F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1042E8" w14:textId="13B8C5E5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n in-depth walk through of the code and what it does:</w:t>
      </w:r>
    </w:p>
    <w:p w14:paraId="4C3A5435" w14:textId="74BD4354" w:rsidR="00E87A3A" w:rsidRDefault="00E87A3A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CCD1B3" w14:textId="6115E391" w:rsidR="00E87A3A" w:rsidRDefault="00E87A3A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C823B8" wp14:editId="5C0F0EDA">
            <wp:extent cx="4122777" cy="830652"/>
            <wp:effectExtent l="0" t="0" r="0" b="762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22777" cy="83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2A583" w14:textId="77777777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DE4D9A" w14:textId="4EE37880" w:rsidR="00BC0A8E" w:rsidRPr="00BC0A8E" w:rsidRDefault="00BC0A8E" w:rsidP="00BC0A8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Defin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PI key and Base URL:</w:t>
      </w:r>
    </w:p>
    <w:p w14:paraId="022858E2" w14:textId="77777777" w:rsidR="00BC0A8E" w:rsidRPr="002427BB" w:rsidRDefault="00BC0A8E" w:rsidP="002427BB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NinjaApiKey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 xml:space="preserve"> = "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your_ninjarmm_api_key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>"</w:t>
      </w:r>
    </w:p>
    <w:p w14:paraId="60E68E72" w14:textId="77777777" w:rsidR="00BC0A8E" w:rsidRPr="00BC0A8E" w:rsidRDefault="00BC0A8E" w:rsidP="002427BB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NinjaApiBaseUrl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 xml:space="preserve"> = "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your_ninjarmm_base_url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>"</w:t>
      </w:r>
    </w:p>
    <w:p w14:paraId="7DD86225" w14:textId="77777777" w:rsidR="002427BB" w:rsidRDefault="00BC0A8E" w:rsidP="00BC0A8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se two lines store th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PI key and Base URL as variables, which will be used later in the script to interact with th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PI. </w:t>
      </w:r>
    </w:p>
    <w:p w14:paraId="07F39C0A" w14:textId="35BF1012" w:rsidR="00BC0A8E" w:rsidRPr="00BC0A8E" w:rsidRDefault="00BC0A8E" w:rsidP="002427BB">
      <w:pPr>
        <w:pStyle w:val="NoSpacing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Replace the placeholders with your actual API key and Base URL.</w:t>
      </w:r>
    </w:p>
    <w:p w14:paraId="27B5CFFA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E52E30" w14:textId="48B9A633" w:rsidR="00BC0A8E" w:rsidRDefault="00BC0A8E" w:rsidP="002427BB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Define the list of clients to search for:</w:t>
      </w:r>
    </w:p>
    <w:p w14:paraId="1529C6AD" w14:textId="7EB78DA5" w:rsidR="00E87A3A" w:rsidRDefault="00E87A3A" w:rsidP="00E87A3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C1F8FC" w14:textId="4CBB78DB" w:rsidR="00E87A3A" w:rsidRDefault="00E87A3A" w:rsidP="00E87A3A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1856A7" wp14:editId="73C1307D">
            <wp:extent cx="4229467" cy="2735817"/>
            <wp:effectExtent l="0" t="0" r="0" b="762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2735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0E944" w14:textId="77777777" w:rsidR="00E87A3A" w:rsidRPr="00BC0A8E" w:rsidRDefault="00E87A3A" w:rsidP="00E87A3A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</w:p>
    <w:p w14:paraId="0F29C806" w14:textId="77777777" w:rsidR="00BC0A8E" w:rsidRPr="002427BB" w:rsidRDefault="00BC0A8E" w:rsidP="002427BB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clientsToSearchFor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 xml:space="preserve"> = </w:t>
      </w:r>
      <w:proofErr w:type="gramStart"/>
      <w:r w:rsidRPr="002427BB">
        <w:rPr>
          <w:rFonts w:ascii="Courier New" w:hAnsi="Courier New" w:cs="Courier New"/>
          <w:sz w:val="24"/>
          <w:szCs w:val="24"/>
        </w:rPr>
        <w:t>@(</w:t>
      </w:r>
      <w:proofErr w:type="gramEnd"/>
    </w:p>
    <w:p w14:paraId="50EB46D3" w14:textId="016FDAC5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@{</w:t>
      </w:r>
    </w:p>
    <w:p w14:paraId="6D08F2C7" w14:textId="3B285F94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Name = "Tanium Client"</w:t>
      </w:r>
    </w:p>
    <w:p w14:paraId="0B56AC3D" w14:textId="16E78A75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2427BB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 xml:space="preserve"> = "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TaniumClient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>"</w:t>
      </w:r>
    </w:p>
    <w:p w14:paraId="171A6206" w14:textId="4BB779B4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},</w:t>
      </w:r>
    </w:p>
    <w:p w14:paraId="6A2F4D0E" w14:textId="58C4C801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@{</w:t>
      </w:r>
    </w:p>
    <w:p w14:paraId="33ABF9DD" w14:textId="1039B17F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Name = "Tenable Client"</w:t>
      </w:r>
    </w:p>
    <w:p w14:paraId="679D5CB6" w14:textId="105B1487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2427BB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 xml:space="preserve"> = "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NessusAgent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>"</w:t>
      </w:r>
    </w:p>
    <w:p w14:paraId="1AFAB29F" w14:textId="112F4C26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},</w:t>
      </w:r>
    </w:p>
    <w:p w14:paraId="1EA344F2" w14:textId="5E88FDC2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@{</w:t>
      </w:r>
    </w:p>
    <w:p w14:paraId="7898C0D1" w14:textId="487BDEE8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Name = "Cybereason Client"</w:t>
      </w:r>
    </w:p>
    <w:p w14:paraId="172A0804" w14:textId="5323458B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2427BB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 xml:space="preserve"> = "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CybereasonRaccine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>"</w:t>
      </w:r>
    </w:p>
    <w:p w14:paraId="42823F1F" w14:textId="0B2FC87B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}</w:t>
      </w:r>
    </w:p>
    <w:p w14:paraId="19BC4E8C" w14:textId="77777777" w:rsidR="00BC0A8E" w:rsidRPr="002427BB" w:rsidRDefault="00BC0A8E" w:rsidP="002427BB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lastRenderedPageBreak/>
        <w:t>)</w:t>
      </w:r>
    </w:p>
    <w:p w14:paraId="7FDA9F54" w14:textId="77777777" w:rsidR="002427BB" w:rsidRDefault="00BC0A8E" w:rsidP="00E87A3A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part of the script creates an array called </w:t>
      </w:r>
      <w:r w:rsidRPr="00E87A3A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87A3A">
        <w:rPr>
          <w:rFonts w:ascii="Courier New" w:hAnsi="Courier New" w:cs="Courier New"/>
          <w:sz w:val="24"/>
          <w:szCs w:val="24"/>
        </w:rPr>
        <w:t>clientsToSearchFor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containing thre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elements, each representing a client to search for on the machines. </w:t>
      </w:r>
    </w:p>
    <w:p w14:paraId="27E79A71" w14:textId="77777777" w:rsidR="002427BB" w:rsidRDefault="00BC0A8E" w:rsidP="00E87A3A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Each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has two keys: </w:t>
      </w:r>
    </w:p>
    <w:p w14:paraId="274C0EEE" w14:textId="77777777" w:rsidR="002427BB" w:rsidRDefault="00BC0A8E" w:rsidP="00E87A3A">
      <w:pPr>
        <w:pStyle w:val="NoSpacing"/>
        <w:numPr>
          <w:ilvl w:val="3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Courier New" w:hAnsi="Courier New" w:cs="Courier New"/>
          <w:sz w:val="24"/>
          <w:szCs w:val="24"/>
        </w:rPr>
        <w:t xml:space="preserve">Name </w:t>
      </w:r>
      <w:r w:rsidRPr="00BC0A8E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Pr="00E87A3A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81E12DE" w14:textId="268B1B34" w:rsidR="00BC0A8E" w:rsidRDefault="00BC0A8E" w:rsidP="00E87A3A">
      <w:pPr>
        <w:pStyle w:val="NoSpacing"/>
        <w:numPr>
          <w:ilvl w:val="3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 Name key contains a human-readable client name, while the </w:t>
      </w:r>
      <w:proofErr w:type="spellStart"/>
      <w:r w:rsidRPr="00E87A3A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key contains the corresponding service name that the script will search for on the machines.</w:t>
      </w:r>
    </w:p>
    <w:p w14:paraId="419F6831" w14:textId="1B6CF286" w:rsidR="002427BB" w:rsidRDefault="002427BB" w:rsidP="002427BB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</w:p>
    <w:p w14:paraId="64C6CFD3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1FB130" w14:textId="5B25909B" w:rsidR="00BC0A8E" w:rsidRDefault="00BC0A8E" w:rsidP="002427BB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Define the Get-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OnlineDevices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function:</w:t>
      </w:r>
    </w:p>
    <w:p w14:paraId="4B2971C9" w14:textId="0FFEFFF1" w:rsidR="00E87A3A" w:rsidRDefault="00E87A3A" w:rsidP="00E87A3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4AD84CF" w14:textId="1E4C9156" w:rsidR="00E87A3A" w:rsidRDefault="00E87A3A" w:rsidP="00E87A3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7050C1" wp14:editId="41D6E503">
            <wp:extent cx="3475021" cy="1112616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378E2" w14:textId="74BB4C11" w:rsidR="00E87A3A" w:rsidRPr="00BC0A8E" w:rsidRDefault="00E87A3A" w:rsidP="00E87A3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247D48B" w14:textId="77777777" w:rsidR="00BC0A8E" w:rsidRPr="002427BB" w:rsidRDefault="00BC0A8E" w:rsidP="002427BB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function Get-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NinjaOnlineDevices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 xml:space="preserve"> {</w:t>
      </w:r>
    </w:p>
    <w:p w14:paraId="48B1D27B" w14:textId="6C63AC79" w:rsidR="00BC0A8E" w:rsidRPr="002427BB" w:rsidRDefault="00BC0A8E" w:rsidP="00BC0A8E">
      <w:pPr>
        <w:pStyle w:val="NoSpacing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 xml:space="preserve">    </w:t>
      </w:r>
      <w:r w:rsidR="002427BB" w:rsidRPr="002427BB">
        <w:rPr>
          <w:rFonts w:ascii="Courier New" w:hAnsi="Courier New" w:cs="Courier New"/>
          <w:sz w:val="24"/>
          <w:szCs w:val="24"/>
        </w:rPr>
        <w:tab/>
      </w:r>
      <w:r w:rsidR="002427BB" w:rsidRPr="002427BB">
        <w:rPr>
          <w:rFonts w:ascii="Courier New" w:hAnsi="Courier New" w:cs="Courier New"/>
          <w:sz w:val="24"/>
          <w:szCs w:val="24"/>
        </w:rPr>
        <w:tab/>
      </w:r>
      <w:r w:rsidR="002427BB" w:rsidRPr="002427BB">
        <w:rPr>
          <w:rFonts w:ascii="Courier New" w:hAnsi="Courier New" w:cs="Courier New"/>
          <w:sz w:val="24"/>
          <w:szCs w:val="24"/>
        </w:rPr>
        <w:tab/>
      </w:r>
      <w:r w:rsidRPr="002427BB">
        <w:rPr>
          <w:rFonts w:ascii="Courier New" w:hAnsi="Courier New" w:cs="Courier New"/>
          <w:sz w:val="24"/>
          <w:szCs w:val="24"/>
        </w:rPr>
        <w:t>...</w:t>
      </w:r>
    </w:p>
    <w:p w14:paraId="6AE03307" w14:textId="77777777" w:rsidR="00E87A3A" w:rsidRDefault="00BC0A8E" w:rsidP="00E87A3A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}</w:t>
      </w:r>
    </w:p>
    <w:p w14:paraId="413512D1" w14:textId="77777777" w:rsidR="00E87A3A" w:rsidRPr="00E87A3A" w:rsidRDefault="00BC0A8E" w:rsidP="00E87A3A">
      <w:pPr>
        <w:pStyle w:val="NoSpacing"/>
        <w:numPr>
          <w:ilvl w:val="1"/>
          <w:numId w:val="2"/>
        </w:numPr>
        <w:rPr>
          <w:rFonts w:ascii="Courier New" w:hAnsi="Courier New" w:cs="Courier New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function is used to query th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PI to get a list of online devices.</w:t>
      </w:r>
    </w:p>
    <w:p w14:paraId="14311BD0" w14:textId="77777777" w:rsidR="00E87A3A" w:rsidRDefault="00BC0A8E" w:rsidP="00E87A3A">
      <w:pPr>
        <w:pStyle w:val="NoSpacing"/>
        <w:numPr>
          <w:ilvl w:val="2"/>
          <w:numId w:val="2"/>
        </w:numPr>
        <w:rPr>
          <w:rFonts w:ascii="Courier New" w:hAnsi="Courier New" w:cs="Courier New"/>
          <w:sz w:val="24"/>
          <w:szCs w:val="24"/>
        </w:rPr>
      </w:pPr>
      <w:r w:rsidRPr="00E87A3A">
        <w:rPr>
          <w:rFonts w:ascii="Times New Roman" w:hAnsi="Times New Roman" w:cs="Times New Roman"/>
          <w:sz w:val="24"/>
          <w:szCs w:val="24"/>
        </w:rPr>
        <w:t xml:space="preserve">It takes two parameters: </w:t>
      </w:r>
    </w:p>
    <w:p w14:paraId="558CB946" w14:textId="3F8609C2" w:rsidR="00BC0A8E" w:rsidRPr="00E87A3A" w:rsidRDefault="00BC0A8E" w:rsidP="00E87A3A">
      <w:pPr>
        <w:pStyle w:val="NoSpacing"/>
        <w:numPr>
          <w:ilvl w:val="3"/>
          <w:numId w:val="2"/>
        </w:numPr>
        <w:rPr>
          <w:rFonts w:ascii="Courier New" w:hAnsi="Courier New" w:cs="Courier New"/>
          <w:sz w:val="24"/>
          <w:szCs w:val="24"/>
        </w:rPr>
      </w:pPr>
      <w:r w:rsidRPr="00E87A3A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87A3A">
        <w:rPr>
          <w:rFonts w:ascii="Courier New" w:hAnsi="Courier New" w:cs="Courier New"/>
          <w:sz w:val="24"/>
          <w:szCs w:val="24"/>
        </w:rPr>
        <w:t>ApiKey</w:t>
      </w:r>
      <w:proofErr w:type="spellEnd"/>
      <w:r w:rsidRPr="00E87A3A">
        <w:rPr>
          <w:rFonts w:ascii="Times New Roman" w:hAnsi="Times New Roman" w:cs="Times New Roman"/>
          <w:sz w:val="24"/>
          <w:szCs w:val="24"/>
        </w:rPr>
        <w:t xml:space="preserve"> and </w:t>
      </w:r>
      <w:r w:rsidRPr="00E87A3A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87A3A">
        <w:rPr>
          <w:rFonts w:ascii="Courier New" w:hAnsi="Courier New" w:cs="Courier New"/>
          <w:sz w:val="24"/>
          <w:szCs w:val="24"/>
        </w:rPr>
        <w:t>ApiBaseUrl</w:t>
      </w:r>
      <w:proofErr w:type="spellEnd"/>
      <w:r w:rsidRPr="00E87A3A">
        <w:rPr>
          <w:rFonts w:ascii="Times New Roman" w:hAnsi="Times New Roman" w:cs="Times New Roman"/>
          <w:sz w:val="24"/>
          <w:szCs w:val="24"/>
        </w:rPr>
        <w:t xml:space="preserve">, which are the </w:t>
      </w:r>
      <w:proofErr w:type="spellStart"/>
      <w:r w:rsidRPr="00E87A3A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E87A3A">
        <w:rPr>
          <w:rFonts w:ascii="Times New Roman" w:hAnsi="Times New Roman" w:cs="Times New Roman"/>
          <w:sz w:val="24"/>
          <w:szCs w:val="24"/>
        </w:rPr>
        <w:t xml:space="preserve"> API key and Base URL, respectively.</w:t>
      </w:r>
    </w:p>
    <w:p w14:paraId="3E046E80" w14:textId="77777777" w:rsidR="009D32F6" w:rsidRPr="009D32F6" w:rsidRDefault="009D32F6" w:rsidP="009D32F6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</w:p>
    <w:p w14:paraId="12AC9124" w14:textId="77777777" w:rsidR="00BC0A8E" w:rsidRPr="009D32F6" w:rsidRDefault="00BC0A8E" w:rsidP="009D32F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D32F6">
        <w:rPr>
          <w:rFonts w:ascii="Times New Roman" w:hAnsi="Times New Roman" w:cs="Times New Roman"/>
          <w:b/>
          <w:bCs/>
          <w:sz w:val="24"/>
          <w:szCs w:val="24"/>
        </w:rPr>
        <w:t>Inside the function:</w:t>
      </w:r>
    </w:p>
    <w:p w14:paraId="0148DC56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3982F1" w14:textId="3B04C737" w:rsidR="00BC0A8E" w:rsidRDefault="00BC0A8E" w:rsidP="00E87A3A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Set the API request headers:</w:t>
      </w:r>
    </w:p>
    <w:p w14:paraId="415B5BDA" w14:textId="68DF8FFC" w:rsidR="00E87A3A" w:rsidRDefault="00E87A3A" w:rsidP="00E87A3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A3B5EC" w14:textId="340CAC98" w:rsidR="00E87A3A" w:rsidRDefault="00E87A3A" w:rsidP="00E87A3A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461E7B" wp14:editId="4E0C37AA">
            <wp:extent cx="4069433" cy="937341"/>
            <wp:effectExtent l="0" t="0" r="762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69433" cy="93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43CD3" w14:textId="77777777" w:rsidR="00E87A3A" w:rsidRPr="00BC0A8E" w:rsidRDefault="00E87A3A" w:rsidP="00E87A3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D7DE4C" w14:textId="77777777" w:rsidR="00BC0A8E" w:rsidRPr="009D32F6" w:rsidRDefault="00BC0A8E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 xml:space="preserve">$headers = </w:t>
      </w:r>
      <w:proofErr w:type="gramStart"/>
      <w:r w:rsidRPr="009D32F6">
        <w:rPr>
          <w:rFonts w:ascii="Courier New" w:hAnsi="Courier New" w:cs="Courier New"/>
          <w:sz w:val="24"/>
          <w:szCs w:val="24"/>
        </w:rPr>
        <w:t>@{</w:t>
      </w:r>
      <w:proofErr w:type="gramEnd"/>
    </w:p>
    <w:p w14:paraId="5877D117" w14:textId="77777777" w:rsidR="00BC0A8E" w:rsidRPr="009D32F6" w:rsidRDefault="00BC0A8E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 xml:space="preserve">    "Authorization" = "Basic 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ApiKey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>"</w:t>
      </w:r>
    </w:p>
    <w:p w14:paraId="079D4423" w14:textId="77777777" w:rsidR="00BC0A8E" w:rsidRPr="009D32F6" w:rsidRDefault="00BC0A8E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 xml:space="preserve">    "Content-Type</w:t>
      </w:r>
      <w:proofErr w:type="gramStart"/>
      <w:r w:rsidRPr="009D32F6">
        <w:rPr>
          <w:rFonts w:ascii="Courier New" w:hAnsi="Courier New" w:cs="Courier New"/>
          <w:sz w:val="24"/>
          <w:szCs w:val="24"/>
        </w:rPr>
        <w:t>"  =</w:t>
      </w:r>
      <w:proofErr w:type="gramEnd"/>
      <w:r w:rsidRPr="009D32F6">
        <w:rPr>
          <w:rFonts w:ascii="Courier New" w:hAnsi="Courier New" w:cs="Courier New"/>
          <w:sz w:val="24"/>
          <w:szCs w:val="24"/>
        </w:rPr>
        <w:t xml:space="preserve"> "application/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json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>"</w:t>
      </w:r>
    </w:p>
    <w:p w14:paraId="374BB1F5" w14:textId="77777777" w:rsidR="00BC0A8E" w:rsidRPr="009D32F6" w:rsidRDefault="00BC0A8E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>}</w:t>
      </w:r>
    </w:p>
    <w:p w14:paraId="2EAA272F" w14:textId="635F7749" w:rsidR="00BC0A8E" w:rsidRPr="003B42F9" w:rsidRDefault="00BC0A8E" w:rsidP="00BC0A8E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 $headers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contains the required headers for the API request, including the Authorization header with the API key and the </w:t>
      </w:r>
      <w:r w:rsidRPr="00E87A3A">
        <w:rPr>
          <w:rFonts w:ascii="Courier New" w:hAnsi="Courier New" w:cs="Courier New"/>
          <w:sz w:val="24"/>
          <w:szCs w:val="24"/>
        </w:rPr>
        <w:t>Content-Type</w:t>
      </w:r>
      <w:r w:rsidRPr="00BC0A8E">
        <w:rPr>
          <w:rFonts w:ascii="Times New Roman" w:hAnsi="Times New Roman" w:cs="Times New Roman"/>
          <w:sz w:val="24"/>
          <w:szCs w:val="24"/>
        </w:rPr>
        <w:t xml:space="preserve"> header to indicate that the request and response data will be in JSON format.</w:t>
      </w:r>
    </w:p>
    <w:p w14:paraId="4493D772" w14:textId="719F9666" w:rsidR="009D32F6" w:rsidRDefault="00BC0A8E" w:rsidP="009D32F6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lastRenderedPageBreak/>
        <w:t>Send the API request:</w:t>
      </w:r>
    </w:p>
    <w:p w14:paraId="1259AF22" w14:textId="15A06A5F" w:rsidR="00E87A3A" w:rsidRDefault="00E87A3A" w:rsidP="00E87A3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61D68C5" w14:textId="5994AB5A" w:rsidR="00E87A3A" w:rsidRDefault="00C13F46" w:rsidP="00E87A3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C13F4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7E7B4E" wp14:editId="1BDD29F6">
            <wp:extent cx="5943600" cy="29972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F4F8" w14:textId="77777777" w:rsidR="00E87A3A" w:rsidRDefault="00E87A3A" w:rsidP="00E87A3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2CCAA17" w14:textId="56C0FC17" w:rsidR="00BC0A8E" w:rsidRPr="009D32F6" w:rsidRDefault="00BC0A8E" w:rsidP="009D32F6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>$response = Invoke-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WebRequest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-Uri "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ApiBaseUrl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>/v2.1/devices" -Headers $headers -Method Get</w:t>
      </w:r>
    </w:p>
    <w:p w14:paraId="02FD3844" w14:textId="77777777" w:rsidR="009D32F6" w:rsidRDefault="00BC0A8E" w:rsidP="009D32F6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sends an </w:t>
      </w:r>
      <w:r w:rsidRPr="009D32F6">
        <w:rPr>
          <w:rFonts w:ascii="Courier New" w:hAnsi="Courier New" w:cs="Courier New"/>
          <w:sz w:val="24"/>
          <w:szCs w:val="24"/>
        </w:rPr>
        <w:t>HTTP GET</w:t>
      </w:r>
      <w:r w:rsidRPr="00BC0A8E">
        <w:rPr>
          <w:rFonts w:ascii="Times New Roman" w:hAnsi="Times New Roman" w:cs="Times New Roman"/>
          <w:sz w:val="24"/>
          <w:szCs w:val="24"/>
        </w:rPr>
        <w:t xml:space="preserve"> request to the 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NinjaRMM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API's /v2.1/devices</w:t>
      </w:r>
      <w:r w:rsidRPr="00BC0A8E">
        <w:rPr>
          <w:rFonts w:ascii="Times New Roman" w:hAnsi="Times New Roman" w:cs="Times New Roman"/>
          <w:sz w:val="24"/>
          <w:szCs w:val="24"/>
        </w:rPr>
        <w:t xml:space="preserve"> endpoint using the specified Base URL and headers. </w:t>
      </w:r>
    </w:p>
    <w:p w14:paraId="40A61563" w14:textId="056B5DE1" w:rsidR="00BC0A8E" w:rsidRPr="00BC0A8E" w:rsidRDefault="00BC0A8E" w:rsidP="009D32F6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The API response is stored in the $response variable.</w:t>
      </w:r>
    </w:p>
    <w:p w14:paraId="3E8F596C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C6651A3" w14:textId="0E9F80A3" w:rsidR="00BC0A8E" w:rsidRDefault="00BC0A8E" w:rsidP="009D32F6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Parse the response JSON:</w:t>
      </w:r>
    </w:p>
    <w:p w14:paraId="1816AA06" w14:textId="388557DF" w:rsidR="00C13F46" w:rsidRDefault="00C13F46" w:rsidP="00C13F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E88E43B" w14:textId="0D13A5EE" w:rsidR="00C13F46" w:rsidRDefault="00C13F46" w:rsidP="00C13F4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C13F4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4B1D85" wp14:editId="05B85EA5">
            <wp:extent cx="4389500" cy="449619"/>
            <wp:effectExtent l="0" t="0" r="0" b="762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44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14199" w14:textId="77777777" w:rsidR="00C13F46" w:rsidRDefault="00C13F46" w:rsidP="00C13F4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254C03DC" w14:textId="77777777" w:rsidR="00C13F46" w:rsidRPr="00BC0A8E" w:rsidRDefault="00C13F46" w:rsidP="00C13F4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75519F5" w14:textId="5FC701DB" w:rsidR="00BC0A8E" w:rsidRPr="009D32F6" w:rsidRDefault="00BC0A8E" w:rsidP="009D32F6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 xml:space="preserve">$devices = $response | 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ConvertFrom-Json</w:t>
      </w:r>
      <w:proofErr w:type="spellEnd"/>
    </w:p>
    <w:p w14:paraId="316CD1D8" w14:textId="77777777" w:rsidR="009D32F6" w:rsidRDefault="00BC0A8E" w:rsidP="007A0EFD">
      <w:pPr>
        <w:pStyle w:val="NoSpacing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ConvertFrom-Json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cmdlet is used to convert the JSON response data into PowerShell objects. </w:t>
      </w:r>
    </w:p>
    <w:p w14:paraId="26D19E21" w14:textId="253D081C" w:rsidR="00BC0A8E" w:rsidRPr="00BC0A8E" w:rsidRDefault="00BC0A8E" w:rsidP="007A0EFD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The resulting objects are stored in the $devices variable.</w:t>
      </w:r>
    </w:p>
    <w:p w14:paraId="52AC0E76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B3A0BB" w14:textId="07CE75E2" w:rsidR="00BC0A8E" w:rsidRDefault="00BC0A8E" w:rsidP="009D32F6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Filter the devices to get only online ones:</w:t>
      </w:r>
    </w:p>
    <w:p w14:paraId="168D16C7" w14:textId="3DAF8232" w:rsidR="00C13F46" w:rsidRDefault="00C13F46" w:rsidP="00C13F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2290F5" w14:textId="68EB380D" w:rsidR="00C13F46" w:rsidRDefault="007A0EFD" w:rsidP="00C13F4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4822A6" wp14:editId="019269A3">
            <wp:extent cx="5921375" cy="449580"/>
            <wp:effectExtent l="0" t="0" r="3175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375" cy="449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A92231" w14:textId="77777777" w:rsidR="00C13F46" w:rsidRPr="00BC0A8E" w:rsidRDefault="00C13F46" w:rsidP="00C13F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EA6A6F" w14:textId="77777777" w:rsidR="00BC0A8E" w:rsidRPr="009D32F6" w:rsidRDefault="00BC0A8E" w:rsidP="009D32F6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>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onlineDevices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= $devices | Where-Object </w:t>
      </w:r>
      <w:proofErr w:type="gramStart"/>
      <w:r w:rsidRPr="009D32F6">
        <w:rPr>
          <w:rFonts w:ascii="Courier New" w:hAnsi="Courier New" w:cs="Courier New"/>
          <w:sz w:val="24"/>
          <w:szCs w:val="24"/>
        </w:rPr>
        <w:t>{ $</w:t>
      </w:r>
      <w:proofErr w:type="gramEnd"/>
      <w:r w:rsidRPr="009D32F6">
        <w:rPr>
          <w:rFonts w:ascii="Courier New" w:hAnsi="Courier New" w:cs="Courier New"/>
          <w:sz w:val="24"/>
          <w:szCs w:val="24"/>
        </w:rPr>
        <w:t>_.online -eq $true }</w:t>
      </w:r>
    </w:p>
    <w:p w14:paraId="4845196B" w14:textId="77777777" w:rsidR="009D32F6" w:rsidRDefault="00BC0A8E" w:rsidP="007A0EFD">
      <w:pPr>
        <w:pStyle w:val="NoSpacing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filters the devices by checking the online property of each device object. </w:t>
      </w:r>
    </w:p>
    <w:p w14:paraId="0C01DD0C" w14:textId="5B4A30F5" w:rsidR="00BC0A8E" w:rsidRPr="00BC0A8E" w:rsidRDefault="00BC0A8E" w:rsidP="007A0EFD">
      <w:pPr>
        <w:pStyle w:val="NoSpacing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If the online property is </w:t>
      </w:r>
      <w:r w:rsidRPr="009D32F6">
        <w:rPr>
          <w:rFonts w:ascii="Courier New" w:hAnsi="Courier New" w:cs="Courier New"/>
          <w:sz w:val="24"/>
          <w:szCs w:val="24"/>
        </w:rPr>
        <w:t>$true</w:t>
      </w:r>
      <w:r w:rsidRPr="00BC0A8E">
        <w:rPr>
          <w:rFonts w:ascii="Times New Roman" w:hAnsi="Times New Roman" w:cs="Times New Roman"/>
          <w:sz w:val="24"/>
          <w:szCs w:val="24"/>
        </w:rPr>
        <w:t xml:space="preserve">, the device is considered online and included in the </w:t>
      </w:r>
      <w:r w:rsidRPr="009D32F6">
        <w:rPr>
          <w:rFonts w:ascii="Courier New" w:hAnsi="Courier New" w:cs="Courier New"/>
          <w:sz w:val="24"/>
          <w:szCs w:val="24"/>
        </w:rPr>
        <w:t>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onlineDevices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3E89DC18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CD4A2D" w14:textId="2C55A659" w:rsidR="00BC0A8E" w:rsidRDefault="00BC0A8E" w:rsidP="009D32F6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Return the online devices:</w:t>
      </w:r>
    </w:p>
    <w:p w14:paraId="6CDB75DA" w14:textId="3A452983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AB8589F" w14:textId="1A468AEE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A0EF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3CB1B7" wp14:editId="4C7AB38A">
            <wp:extent cx="2682472" cy="228620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82472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C7F1D" w14:textId="77777777" w:rsidR="007A0EFD" w:rsidRPr="00BC0A8E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8853613" w14:textId="77777777" w:rsidR="00BC0A8E" w:rsidRPr="009D32F6" w:rsidRDefault="00BC0A8E" w:rsidP="009D32F6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>return 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onlineDevices</w:t>
      </w:r>
      <w:proofErr w:type="spellEnd"/>
    </w:p>
    <w:p w14:paraId="35F7FCD4" w14:textId="3B4D83A2" w:rsidR="009D32F6" w:rsidRPr="007A0EFD" w:rsidRDefault="00BC0A8E" w:rsidP="00BC0A8E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This line returns the online devices found by the function to the caller.</w:t>
      </w:r>
    </w:p>
    <w:p w14:paraId="0F7E88ED" w14:textId="77777777" w:rsidR="009D32F6" w:rsidRDefault="009D32F6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D514CB" w14:textId="27BFC135" w:rsidR="00BC0A8E" w:rsidRDefault="00BC0A8E" w:rsidP="009D32F6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Get the list of online devices from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>:</w:t>
      </w:r>
    </w:p>
    <w:p w14:paraId="0263E28D" w14:textId="4CF6FBF6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2CE3D0" w14:textId="04351B55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A0EF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664ABF" wp14:editId="6BAB8513">
            <wp:extent cx="5943600" cy="3327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AA949" w14:textId="77777777" w:rsidR="007A0EFD" w:rsidRPr="00BC0A8E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0371D35F" w14:textId="60700907" w:rsidR="007A0EFD" w:rsidRDefault="00BC0A8E" w:rsidP="003B42F9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lastRenderedPageBreak/>
        <w:t>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onlineDevices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= Get-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NinjaOnlineDevices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-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ApiKey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NinjaApiKey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-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ApiBaseUrl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NinjaApiBaseUrl</w:t>
      </w:r>
      <w:proofErr w:type="spellEnd"/>
    </w:p>
    <w:p w14:paraId="1FC040E2" w14:textId="77777777" w:rsidR="007A0EFD" w:rsidRPr="009D32F6" w:rsidRDefault="007A0EFD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36A109F9" w14:textId="2E1D2A08" w:rsidR="009D32F6" w:rsidRDefault="00BC0A8E" w:rsidP="00BC0A8E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calls the </w:t>
      </w:r>
      <w:r w:rsidRPr="009D32F6">
        <w:rPr>
          <w:rFonts w:ascii="Courier New" w:hAnsi="Courier New" w:cs="Courier New"/>
          <w:sz w:val="24"/>
          <w:szCs w:val="24"/>
        </w:rPr>
        <w:t>Get-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NinjaOnlineDevices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function with th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PI key and Base URL, and stores the resulting online devices in the</w:t>
      </w:r>
      <w:r w:rsidR="009D32F6">
        <w:rPr>
          <w:rFonts w:ascii="Times New Roman" w:hAnsi="Times New Roman" w:cs="Times New Roman"/>
          <w:sz w:val="24"/>
          <w:szCs w:val="24"/>
        </w:rPr>
        <w:t>:</w:t>
      </w:r>
    </w:p>
    <w:p w14:paraId="2FE23FC3" w14:textId="15B4E0ED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25A9B4" w14:textId="524CBAB0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A0EF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A2D8D0" wp14:editId="4EEC1F5E">
            <wp:extent cx="5943600" cy="39878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D2FD5" w14:textId="77777777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2BE0E3" w14:textId="579CD4EA" w:rsidR="00BC0A8E" w:rsidRPr="009D32F6" w:rsidRDefault="00BC0A8E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>$machines = 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onlineDevices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| 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ForEach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-Object </w:t>
      </w:r>
      <w:proofErr w:type="gramStart"/>
      <w:r w:rsidRPr="009D32F6">
        <w:rPr>
          <w:rFonts w:ascii="Courier New" w:hAnsi="Courier New" w:cs="Courier New"/>
          <w:sz w:val="24"/>
          <w:szCs w:val="24"/>
        </w:rPr>
        <w:t>{ [</w:t>
      </w:r>
      <w:proofErr w:type="spellStart"/>
      <w:proofErr w:type="gramEnd"/>
      <w:r w:rsidRPr="009D32F6">
        <w:rPr>
          <w:rFonts w:ascii="Courier New" w:hAnsi="Courier New" w:cs="Courier New"/>
          <w:sz w:val="24"/>
          <w:szCs w:val="24"/>
        </w:rPr>
        <w:t>PSCustomObject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]@{ 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= $_.name } }</w:t>
      </w:r>
    </w:p>
    <w:p w14:paraId="327E9676" w14:textId="77777777" w:rsidR="005B3F17" w:rsidRDefault="00BC0A8E" w:rsidP="005B3F17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processes the </w:t>
      </w:r>
      <w:r w:rsidRPr="005B3F17">
        <w:rPr>
          <w:rFonts w:ascii="Courier New" w:hAnsi="Courier New" w:cs="Courier New"/>
          <w:sz w:val="24"/>
          <w:szCs w:val="24"/>
        </w:rPr>
        <w:t>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onlineDevices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rray using the 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ForEach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>-Object</w:t>
      </w:r>
      <w:r w:rsidRPr="00BC0A8E">
        <w:rPr>
          <w:rFonts w:ascii="Times New Roman" w:hAnsi="Times New Roman" w:cs="Times New Roman"/>
          <w:sz w:val="24"/>
          <w:szCs w:val="24"/>
        </w:rPr>
        <w:t xml:space="preserve"> cmdlet. </w:t>
      </w:r>
    </w:p>
    <w:p w14:paraId="01911F6E" w14:textId="77777777" w:rsidR="005B3F17" w:rsidRDefault="00BC0A8E" w:rsidP="005B3F17">
      <w:pPr>
        <w:pStyle w:val="NoSpacing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For each online device, it creates a new custom PowerShell object with a single property called 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, which is set to the name property of the device object. </w:t>
      </w:r>
    </w:p>
    <w:p w14:paraId="445F0B81" w14:textId="3D5F06B5" w:rsidR="00BC0A8E" w:rsidRPr="00BC0A8E" w:rsidRDefault="00BC0A8E" w:rsidP="005B3F17">
      <w:pPr>
        <w:pStyle w:val="NoSpacing"/>
        <w:numPr>
          <w:ilvl w:val="3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 result is a new array called </w:t>
      </w:r>
      <w:r w:rsidRPr="005B3F17">
        <w:rPr>
          <w:rFonts w:ascii="Courier New" w:hAnsi="Courier New" w:cs="Courier New"/>
          <w:sz w:val="24"/>
          <w:szCs w:val="24"/>
        </w:rPr>
        <w:t>$machines</w:t>
      </w:r>
      <w:r w:rsidRPr="00BC0A8E">
        <w:rPr>
          <w:rFonts w:ascii="Times New Roman" w:hAnsi="Times New Roman" w:cs="Times New Roman"/>
          <w:sz w:val="24"/>
          <w:szCs w:val="24"/>
        </w:rPr>
        <w:t xml:space="preserve"> containing objects with the 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</w:t>
      </w:r>
      <w:r w:rsidRPr="00BC0A8E">
        <w:rPr>
          <w:rFonts w:ascii="Times New Roman" w:hAnsi="Times New Roman" w:cs="Times New Roman"/>
          <w:sz w:val="24"/>
          <w:szCs w:val="24"/>
        </w:rPr>
        <w:t>property.</w:t>
      </w:r>
    </w:p>
    <w:p w14:paraId="0D491FB2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519C3F" w14:textId="3BE67023" w:rsidR="00BC0A8E" w:rsidRDefault="00BC0A8E" w:rsidP="005B3F17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Initialize the results array:</w:t>
      </w:r>
    </w:p>
    <w:p w14:paraId="71560DB9" w14:textId="0D59745C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3BD1B488" w14:textId="1268C9AE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A0EF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B62E3F" wp14:editId="0C19267E">
            <wp:extent cx="3436918" cy="426757"/>
            <wp:effectExtent l="0" t="0" r="0" b="0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36918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DDF51" w14:textId="77777777" w:rsidR="007A0EFD" w:rsidRPr="00BC0A8E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0378B8A7" w14:textId="77777777" w:rsidR="00BC0A8E" w:rsidRPr="005B3F17" w:rsidRDefault="00BC0A8E" w:rsidP="005B3F17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 xml:space="preserve">$results = </w:t>
      </w:r>
      <w:proofErr w:type="gramStart"/>
      <w:r w:rsidRPr="005B3F17">
        <w:rPr>
          <w:rFonts w:ascii="Courier New" w:hAnsi="Courier New" w:cs="Courier New"/>
          <w:sz w:val="24"/>
          <w:szCs w:val="24"/>
        </w:rPr>
        <w:t>@(</w:t>
      </w:r>
      <w:proofErr w:type="gramEnd"/>
      <w:r w:rsidRPr="005B3F17">
        <w:rPr>
          <w:rFonts w:ascii="Courier New" w:hAnsi="Courier New" w:cs="Courier New"/>
          <w:sz w:val="24"/>
          <w:szCs w:val="24"/>
        </w:rPr>
        <w:t>)</w:t>
      </w:r>
    </w:p>
    <w:p w14:paraId="49509524" w14:textId="77777777" w:rsidR="00BC0A8E" w:rsidRPr="00BC0A8E" w:rsidRDefault="00BC0A8E" w:rsidP="005B3F17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initializes an empty array called </w:t>
      </w:r>
      <w:r w:rsidRPr="005B3F17">
        <w:rPr>
          <w:rFonts w:ascii="Courier New" w:hAnsi="Courier New" w:cs="Courier New"/>
          <w:sz w:val="24"/>
          <w:szCs w:val="24"/>
        </w:rPr>
        <w:t>$results</w:t>
      </w:r>
      <w:r w:rsidRPr="00BC0A8E">
        <w:rPr>
          <w:rFonts w:ascii="Times New Roman" w:hAnsi="Times New Roman" w:cs="Times New Roman"/>
          <w:sz w:val="24"/>
          <w:szCs w:val="24"/>
        </w:rPr>
        <w:t>, which will be used to store the results for each machine as the script processes them.</w:t>
      </w:r>
    </w:p>
    <w:p w14:paraId="337661F1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98288D" w14:textId="043D0EBB" w:rsidR="00BC0A8E" w:rsidRDefault="00BC0A8E" w:rsidP="005B3F17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Iterate through each machine:</w:t>
      </w:r>
    </w:p>
    <w:p w14:paraId="356AC96B" w14:textId="5CBDCB29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27D40F" w14:textId="0B6F2CC8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A0EF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159C12" wp14:editId="2F113539">
            <wp:extent cx="4343776" cy="662997"/>
            <wp:effectExtent l="0" t="0" r="0" b="381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43776" cy="66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794E7" w14:textId="77777777" w:rsidR="007A0EFD" w:rsidRPr="00BC0A8E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66E197" w14:textId="77777777" w:rsidR="00BC0A8E" w:rsidRPr="005B3F17" w:rsidRDefault="00BC0A8E" w:rsidP="005B3F1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foreach ($machine in $machines) {</w:t>
      </w:r>
    </w:p>
    <w:p w14:paraId="6FE943E8" w14:textId="4CE2631E" w:rsidR="00BC0A8E" w:rsidRPr="005B3F17" w:rsidRDefault="00BC0A8E" w:rsidP="005B3F1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...</w:t>
      </w:r>
    </w:p>
    <w:p w14:paraId="62DF0467" w14:textId="77777777" w:rsidR="00BC0A8E" w:rsidRPr="00BC0A8E" w:rsidRDefault="00BC0A8E" w:rsidP="005B3F17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}</w:t>
      </w:r>
    </w:p>
    <w:p w14:paraId="13E245A8" w14:textId="77777777" w:rsidR="005B3F17" w:rsidRDefault="00BC0A8E" w:rsidP="005B3F17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foreach loop iterates through each object in the $machines array. </w:t>
      </w:r>
    </w:p>
    <w:p w14:paraId="20B8DDA1" w14:textId="4DB78125" w:rsidR="00BC0A8E" w:rsidRPr="00BC0A8E" w:rsidRDefault="00BC0A8E" w:rsidP="005B3F17">
      <w:pPr>
        <w:pStyle w:val="NoSpacing"/>
        <w:numPr>
          <w:ilvl w:val="2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Inside the loop, the script performs a series of steps to determine the presence of the clients on each machine.</w:t>
      </w:r>
    </w:p>
    <w:p w14:paraId="6F1B26C7" w14:textId="08239FEC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9BAE059" w14:textId="713D9856" w:rsidR="007A0EFD" w:rsidRDefault="007A0EFD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0A0B8F" w14:textId="136A5195" w:rsidR="007A0EFD" w:rsidRDefault="007A0EFD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DBF2C1" w14:textId="77777777" w:rsidR="003B42F9" w:rsidRDefault="003B42F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AB9075" w14:textId="451745C2" w:rsidR="00BC0A8E" w:rsidRPr="005B3F17" w:rsidRDefault="00BC0A8E" w:rsidP="00BC0A8E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5B3F17">
        <w:rPr>
          <w:rFonts w:ascii="Times New Roman" w:hAnsi="Times New Roman" w:cs="Times New Roman"/>
          <w:b/>
          <w:bCs/>
          <w:sz w:val="24"/>
          <w:szCs w:val="24"/>
        </w:rPr>
        <w:lastRenderedPageBreak/>
        <w:t>Inside the loop:</w:t>
      </w:r>
    </w:p>
    <w:p w14:paraId="73D1D58E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3FAAEEE" w14:textId="42339C54" w:rsidR="00BC0A8E" w:rsidRDefault="00BC0A8E" w:rsidP="005B3F17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Get the computer name:</w:t>
      </w:r>
    </w:p>
    <w:p w14:paraId="51012D70" w14:textId="3539033F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73E4E64" w14:textId="0560DD19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A0EF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0EC84B" wp14:editId="0226D8A4">
            <wp:extent cx="4000847" cy="25148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00847" cy="25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4E21F" w14:textId="77777777" w:rsidR="007A0EFD" w:rsidRPr="00BC0A8E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F2AE13" w14:textId="77777777" w:rsidR="00BC0A8E" w:rsidRPr="005B3F17" w:rsidRDefault="00BC0A8E" w:rsidP="005B3F17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= $</w:t>
      </w:r>
      <w:proofErr w:type="spellStart"/>
      <w:proofErr w:type="gramStart"/>
      <w:r w:rsidRPr="005B3F17">
        <w:rPr>
          <w:rFonts w:ascii="Courier New" w:hAnsi="Courier New" w:cs="Courier New"/>
          <w:sz w:val="24"/>
          <w:szCs w:val="24"/>
        </w:rPr>
        <w:t>machine.ComputerName</w:t>
      </w:r>
      <w:proofErr w:type="spellEnd"/>
      <w:proofErr w:type="gramEnd"/>
    </w:p>
    <w:p w14:paraId="6B0CD5B5" w14:textId="77777777" w:rsidR="00BC0A8E" w:rsidRPr="00BC0A8E" w:rsidRDefault="00BC0A8E" w:rsidP="005B3F17">
      <w:pPr>
        <w:pStyle w:val="NoSpacing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retrieves the 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property from the current </w:t>
      </w:r>
      <w:r w:rsidRPr="005B3F17">
        <w:rPr>
          <w:rFonts w:ascii="Courier New" w:hAnsi="Courier New" w:cs="Courier New"/>
          <w:sz w:val="24"/>
          <w:szCs w:val="24"/>
        </w:rPr>
        <w:t>$machine</w:t>
      </w:r>
      <w:r w:rsidRPr="00BC0A8E">
        <w:rPr>
          <w:rFonts w:ascii="Times New Roman" w:hAnsi="Times New Roman" w:cs="Times New Roman"/>
          <w:sz w:val="24"/>
          <w:szCs w:val="24"/>
        </w:rPr>
        <w:t xml:space="preserve"> object and stores it in the </w:t>
      </w:r>
      <w:r w:rsidRPr="005B3F17">
        <w:rPr>
          <w:rFonts w:ascii="Courier New" w:hAnsi="Courier New" w:cs="Courier New"/>
          <w:sz w:val="24"/>
          <w:szCs w:val="24"/>
        </w:rPr>
        <w:t>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666F738B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CB07FD3" w14:textId="2751B491" w:rsidR="00BC0A8E" w:rsidRDefault="00BC0A8E" w:rsidP="005B3F17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Check if the machine is reachable:</w:t>
      </w:r>
    </w:p>
    <w:p w14:paraId="0488DFDF" w14:textId="1201132E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E4982C8" w14:textId="2A926D0A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A0EF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6DE941" wp14:editId="18FE7819">
            <wp:extent cx="5943600" cy="55435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3B451" w14:textId="77777777" w:rsidR="007A0EFD" w:rsidRPr="00BC0A8E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525B70" w14:textId="77777777" w:rsidR="00BC0A8E" w:rsidRPr="005B3F17" w:rsidRDefault="00BC0A8E" w:rsidP="005B3F1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$ping = Test-Connection -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-Count 1 -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ErrorAction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Stop</w:t>
      </w:r>
    </w:p>
    <w:p w14:paraId="58B3C4CD" w14:textId="77777777" w:rsidR="005B3F17" w:rsidRDefault="00BC0A8E" w:rsidP="005B3F17">
      <w:pPr>
        <w:pStyle w:val="NoSpacing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 </w:t>
      </w:r>
      <w:r w:rsidRPr="005B3F17">
        <w:rPr>
          <w:rFonts w:ascii="Courier New" w:hAnsi="Courier New" w:cs="Courier New"/>
          <w:sz w:val="24"/>
          <w:szCs w:val="24"/>
        </w:rPr>
        <w:t>Test-Connection</w:t>
      </w:r>
      <w:r w:rsidRPr="00BC0A8E">
        <w:rPr>
          <w:rFonts w:ascii="Times New Roman" w:hAnsi="Times New Roman" w:cs="Times New Roman"/>
          <w:sz w:val="24"/>
          <w:szCs w:val="24"/>
        </w:rPr>
        <w:t xml:space="preserve"> cmdlet is used to check if the machine is reachable by sending a single ping packet. </w:t>
      </w:r>
    </w:p>
    <w:p w14:paraId="5F8ABE6A" w14:textId="0391C844" w:rsidR="00BC0A8E" w:rsidRDefault="00BC0A8E" w:rsidP="005B3F17">
      <w:pPr>
        <w:pStyle w:val="NoSpacing"/>
        <w:numPr>
          <w:ilvl w:val="2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If the machine is not reachable, the script jumps to the catch block to handle the error.</w:t>
      </w:r>
    </w:p>
    <w:p w14:paraId="68B7C378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D2C010" w14:textId="75522587" w:rsidR="00BC0A8E" w:rsidRDefault="00BC0A8E" w:rsidP="005B3F17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Get the list of installed services on the machine:</w:t>
      </w:r>
    </w:p>
    <w:p w14:paraId="6B76B310" w14:textId="43C052F1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3AB135" w14:textId="423F6B3B" w:rsidR="007A0EFD" w:rsidRDefault="00F57949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017B25" wp14:editId="273A03CB">
            <wp:extent cx="5943600" cy="26352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FE001" w14:textId="77777777" w:rsidR="007A0EFD" w:rsidRPr="00BC0A8E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B308F1" w14:textId="77777777" w:rsidR="00BC0A8E" w:rsidRPr="005B3F17" w:rsidRDefault="00BC0A8E" w:rsidP="005B3F1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$services = Get-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WmiObject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-Class Win32_Service -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-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ErrorAction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Stop</w:t>
      </w:r>
    </w:p>
    <w:p w14:paraId="250752AA" w14:textId="77777777" w:rsidR="005B3F17" w:rsidRDefault="00BC0A8E" w:rsidP="005B3F17">
      <w:pPr>
        <w:pStyle w:val="NoSpacing"/>
        <w:numPr>
          <w:ilvl w:val="1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uses the </w:t>
      </w:r>
      <w:r w:rsidRPr="005B3F17">
        <w:rPr>
          <w:rFonts w:ascii="Courier New" w:hAnsi="Courier New" w:cs="Courier New"/>
          <w:sz w:val="24"/>
          <w:szCs w:val="24"/>
        </w:rPr>
        <w:t>Get-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WmiObject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cmdlet to retrieve the </w:t>
      </w:r>
      <w:r w:rsidRPr="005B3F17">
        <w:rPr>
          <w:rFonts w:ascii="Courier New" w:hAnsi="Courier New" w:cs="Courier New"/>
          <w:sz w:val="24"/>
          <w:szCs w:val="24"/>
        </w:rPr>
        <w:t>Win32_Service</w:t>
      </w:r>
      <w:r w:rsidRPr="00BC0A8E">
        <w:rPr>
          <w:rFonts w:ascii="Times New Roman" w:hAnsi="Times New Roman" w:cs="Times New Roman"/>
          <w:sz w:val="24"/>
          <w:szCs w:val="24"/>
        </w:rPr>
        <w:t xml:space="preserve"> instances from the remote machine, which represent the installed services on the machine. </w:t>
      </w:r>
    </w:p>
    <w:p w14:paraId="3C6ADF04" w14:textId="64A18F67" w:rsidR="00BC0A8E" w:rsidRPr="00BC0A8E" w:rsidRDefault="00BC0A8E" w:rsidP="005B3F17">
      <w:pPr>
        <w:pStyle w:val="NoSpacing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The services are stored in the $services variable.</w:t>
      </w:r>
    </w:p>
    <w:p w14:paraId="6AFA71A5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852E60E" w14:textId="77B03A31" w:rsidR="00BC0A8E" w:rsidRDefault="00BC0A8E" w:rsidP="005B3F17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Initialize the client statuses:</w:t>
      </w:r>
    </w:p>
    <w:p w14:paraId="3EB55386" w14:textId="4D5220E8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C54D54" w14:textId="3AA0C6CC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F7663D" wp14:editId="6219FBBD">
            <wp:extent cx="4808637" cy="411516"/>
            <wp:effectExtent l="0" t="0" r="0" b="7620"/>
            <wp:docPr id="23" name="Picture 2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08637" cy="41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62E04" w14:textId="77777777" w:rsidR="00F57949" w:rsidRPr="00BC0A8E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50583D" w14:textId="77777777" w:rsidR="00BC0A8E" w:rsidRPr="005B3F17" w:rsidRDefault="00BC0A8E" w:rsidP="005B3F17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lientStatuses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= </w:t>
      </w:r>
      <w:proofErr w:type="gramStart"/>
      <w:r w:rsidRPr="005B3F17">
        <w:rPr>
          <w:rFonts w:ascii="Courier New" w:hAnsi="Courier New" w:cs="Courier New"/>
          <w:sz w:val="24"/>
          <w:szCs w:val="24"/>
        </w:rPr>
        <w:t>@{</w:t>
      </w:r>
      <w:proofErr w:type="gramEnd"/>
      <w:r w:rsidRPr="005B3F17">
        <w:rPr>
          <w:rFonts w:ascii="Courier New" w:hAnsi="Courier New" w:cs="Courier New"/>
          <w:sz w:val="24"/>
          <w:szCs w:val="24"/>
        </w:rPr>
        <w:t>}</w:t>
      </w:r>
    </w:p>
    <w:p w14:paraId="0855FBFF" w14:textId="77777777" w:rsidR="00BC0A8E" w:rsidRPr="00BC0A8E" w:rsidRDefault="00BC0A8E" w:rsidP="005B3F17">
      <w:pPr>
        <w:pStyle w:val="NoSpacing"/>
        <w:numPr>
          <w:ilvl w:val="1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initializes an empty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called $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clientStatuses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>, which will be used to store the status of each client on the current machine.</w:t>
      </w:r>
    </w:p>
    <w:p w14:paraId="65B12553" w14:textId="19DB69BD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158BA1" w14:textId="77777777" w:rsidR="00F57949" w:rsidRPr="00BC0A8E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F1CA20" w14:textId="199A5A4F" w:rsidR="00BC0A8E" w:rsidRDefault="00BC0A8E" w:rsidP="005B3F17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lastRenderedPageBreak/>
        <w:t>Iterate through the clients to search for:</w:t>
      </w:r>
    </w:p>
    <w:p w14:paraId="518752BA" w14:textId="5388E95A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Pr="00F579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6D0367" wp14:editId="3E1A1E4A">
            <wp:extent cx="5943600" cy="152971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5DD83" w14:textId="77777777" w:rsidR="00F57949" w:rsidRPr="00BC0A8E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1896FA7A" w14:textId="2AEF024C" w:rsidR="00BC0A8E" w:rsidRPr="005B3F17" w:rsidRDefault="00BC0A8E" w:rsidP="005B3F1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foreach ($client in 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lientsToSearchFor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>) {</w:t>
      </w:r>
    </w:p>
    <w:p w14:paraId="7313CF24" w14:textId="5699B44A" w:rsidR="00BC0A8E" w:rsidRPr="005B3F17" w:rsidRDefault="00BC0A8E" w:rsidP="005B3F1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...</w:t>
      </w:r>
    </w:p>
    <w:p w14:paraId="59FE9A74" w14:textId="77777777" w:rsidR="00BC0A8E" w:rsidRPr="00BC0A8E" w:rsidRDefault="00BC0A8E" w:rsidP="005B3F17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}</w:t>
      </w:r>
    </w:p>
    <w:p w14:paraId="63645649" w14:textId="77777777" w:rsidR="005B3F17" w:rsidRDefault="00BC0A8E" w:rsidP="005B3F17">
      <w:pPr>
        <w:pStyle w:val="NoSpacing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nested foreach loop iterates through each client in the </w:t>
      </w:r>
      <w:r w:rsidRPr="005B3F17">
        <w:rPr>
          <w:rFonts w:ascii="Courier New" w:hAnsi="Courier New" w:cs="Courier New"/>
          <w:sz w:val="24"/>
          <w:szCs w:val="24"/>
        </w:rPr>
        <w:t>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lientsToSearchFor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rray. </w:t>
      </w:r>
    </w:p>
    <w:p w14:paraId="17783015" w14:textId="1262625D" w:rsidR="00BC0A8E" w:rsidRPr="00BC0A8E" w:rsidRDefault="00BC0A8E" w:rsidP="005B3F17">
      <w:pPr>
        <w:pStyle w:val="NoSpacing"/>
        <w:numPr>
          <w:ilvl w:val="2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Inside the loop, the script checks if the client is installed on the machine and sets the client status accordingly.</w:t>
      </w:r>
    </w:p>
    <w:p w14:paraId="35ABFF41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6C43D2" w14:textId="0B08E004" w:rsidR="00BC0A8E" w:rsidRDefault="00BC0A8E" w:rsidP="002C34C1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Get the </w:t>
      </w:r>
      <w:proofErr w:type="gramStart"/>
      <w:r w:rsidRPr="00BC0A8E">
        <w:rPr>
          <w:rFonts w:ascii="Times New Roman" w:hAnsi="Times New Roman" w:cs="Times New Roman"/>
          <w:sz w:val="24"/>
          <w:szCs w:val="24"/>
        </w:rPr>
        <w:t>client</w:t>
      </w:r>
      <w:proofErr w:type="gramEnd"/>
      <w:r w:rsidRPr="00BC0A8E">
        <w:rPr>
          <w:rFonts w:ascii="Times New Roman" w:hAnsi="Times New Roman" w:cs="Times New Roman"/>
          <w:sz w:val="24"/>
          <w:szCs w:val="24"/>
        </w:rPr>
        <w:t xml:space="preserve"> name and process name:</w:t>
      </w:r>
    </w:p>
    <w:p w14:paraId="6E86B8D7" w14:textId="416E0392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8BCE6F" w14:textId="03344200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D4B45F" wp14:editId="3477F66E">
            <wp:extent cx="5943600" cy="410210"/>
            <wp:effectExtent l="0" t="0" r="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76C8F" w14:textId="77777777" w:rsidR="00F57949" w:rsidRPr="00BC0A8E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3DDC99" w14:textId="6027C89B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Name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= $</w:t>
      </w:r>
      <w:proofErr w:type="spellStart"/>
      <w:proofErr w:type="gramStart"/>
      <w:r w:rsidRPr="002C34C1">
        <w:rPr>
          <w:rFonts w:ascii="Courier New" w:hAnsi="Courier New" w:cs="Courier New"/>
          <w:sz w:val="24"/>
          <w:szCs w:val="24"/>
        </w:rPr>
        <w:t>client.Name</w:t>
      </w:r>
      <w:proofErr w:type="spellEnd"/>
      <w:proofErr w:type="gramEnd"/>
    </w:p>
    <w:p w14:paraId="3F44CD92" w14:textId="77777777" w:rsidR="00BC0A8E" w:rsidRPr="00BC0A8E" w:rsidRDefault="00BC0A8E" w:rsidP="002C34C1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= $</w:t>
      </w:r>
      <w:proofErr w:type="spellStart"/>
      <w:proofErr w:type="gramStart"/>
      <w:r w:rsidRPr="002C34C1">
        <w:rPr>
          <w:rFonts w:ascii="Courier New" w:hAnsi="Courier New" w:cs="Courier New"/>
          <w:sz w:val="24"/>
          <w:szCs w:val="24"/>
        </w:rPr>
        <w:t>client.ProcessName</w:t>
      </w:r>
      <w:proofErr w:type="spellEnd"/>
      <w:proofErr w:type="gramEnd"/>
    </w:p>
    <w:p w14:paraId="4D8F3AC5" w14:textId="77777777" w:rsidR="00BC0A8E" w:rsidRPr="00BC0A8E" w:rsidRDefault="00BC0A8E" w:rsidP="002C34C1">
      <w:pPr>
        <w:pStyle w:val="NoSpacing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se two lines retrieve the </w:t>
      </w:r>
      <w:r w:rsidRPr="002C34C1">
        <w:rPr>
          <w:rFonts w:ascii="Courier New" w:hAnsi="Courier New" w:cs="Courier New"/>
          <w:sz w:val="24"/>
          <w:szCs w:val="24"/>
        </w:rPr>
        <w:t>Name</w:t>
      </w:r>
      <w:r w:rsidRPr="00BC0A8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ProcessNam</w:t>
      </w:r>
      <w:r w:rsidRPr="00BC0A8E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properties from the current </w:t>
      </w:r>
      <w:r w:rsidRPr="002C34C1">
        <w:rPr>
          <w:rFonts w:ascii="Courier New" w:hAnsi="Courier New" w:cs="Courier New"/>
          <w:sz w:val="24"/>
          <w:szCs w:val="24"/>
        </w:rPr>
        <w:t>$client</w:t>
      </w:r>
      <w:r w:rsidRPr="00BC0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nd store them in the </w:t>
      </w: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nd </w:t>
      </w: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variables, respectively.</w:t>
      </w:r>
    </w:p>
    <w:p w14:paraId="0ACE8484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FBE737A" w14:textId="7935A3CD" w:rsidR="00BC0A8E" w:rsidRDefault="00BC0A8E" w:rsidP="002C34C1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Check if the client is installed on the machine:</w:t>
      </w:r>
    </w:p>
    <w:p w14:paraId="19D9DCC2" w14:textId="55F6C249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88531E" w14:textId="044E68A1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109A77" wp14:editId="797330F8">
            <wp:extent cx="5943600" cy="281940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DA1A5" w14:textId="77777777" w:rsidR="00F57949" w:rsidRPr="00BC0A8E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4FF795" w14:textId="77777777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Installed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= $services | Where-Object </w:t>
      </w:r>
      <w:proofErr w:type="gramStart"/>
      <w:r w:rsidRPr="002C34C1">
        <w:rPr>
          <w:rFonts w:ascii="Courier New" w:hAnsi="Courier New" w:cs="Courier New"/>
          <w:sz w:val="24"/>
          <w:szCs w:val="24"/>
        </w:rPr>
        <w:t>{ $</w:t>
      </w:r>
      <w:proofErr w:type="gramEnd"/>
      <w:r w:rsidRPr="002C34C1">
        <w:rPr>
          <w:rFonts w:ascii="Courier New" w:hAnsi="Courier New" w:cs="Courier New"/>
          <w:sz w:val="24"/>
          <w:szCs w:val="24"/>
        </w:rPr>
        <w:t>_.Name -eq 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}</w:t>
      </w:r>
    </w:p>
    <w:p w14:paraId="61DF1857" w14:textId="77777777" w:rsidR="002C34C1" w:rsidRDefault="00BC0A8E" w:rsidP="002C34C1">
      <w:pPr>
        <w:pStyle w:val="NoSpacing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filters the </w:t>
      </w:r>
      <w:r w:rsidRPr="002C34C1">
        <w:rPr>
          <w:rFonts w:ascii="Courier New" w:hAnsi="Courier New" w:cs="Courier New"/>
          <w:sz w:val="24"/>
          <w:szCs w:val="24"/>
        </w:rPr>
        <w:t>$services</w:t>
      </w:r>
      <w:r w:rsidRPr="00BC0A8E">
        <w:rPr>
          <w:rFonts w:ascii="Times New Roman" w:hAnsi="Times New Roman" w:cs="Times New Roman"/>
          <w:sz w:val="24"/>
          <w:szCs w:val="24"/>
        </w:rPr>
        <w:t xml:space="preserve"> array by comparing the </w:t>
      </w:r>
      <w:r w:rsidRPr="002C34C1">
        <w:rPr>
          <w:rFonts w:ascii="Courier New" w:hAnsi="Courier New" w:cs="Courier New"/>
          <w:sz w:val="24"/>
          <w:szCs w:val="24"/>
        </w:rPr>
        <w:t>Name</w:t>
      </w:r>
      <w:r w:rsidRPr="00BC0A8E">
        <w:rPr>
          <w:rFonts w:ascii="Times New Roman" w:hAnsi="Times New Roman" w:cs="Times New Roman"/>
          <w:sz w:val="24"/>
          <w:szCs w:val="24"/>
        </w:rPr>
        <w:t xml:space="preserve"> property of each service object to the </w:t>
      </w: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of the current client. </w:t>
      </w:r>
    </w:p>
    <w:p w14:paraId="5AD9C287" w14:textId="33F1E4B1" w:rsidR="00BC0A8E" w:rsidRPr="00BC0A8E" w:rsidRDefault="00BC0A8E" w:rsidP="002C34C1">
      <w:pPr>
        <w:pStyle w:val="NoSpacing"/>
        <w:numPr>
          <w:ilvl w:val="2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If a match is found, the client is considered installed on the machine, and the matching service object is stored in the </w:t>
      </w: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Installed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6F08A61B" w14:textId="532A828B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DEF06E" w14:textId="23BA6EF3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3F2297" w14:textId="77777777" w:rsidR="00F57949" w:rsidRPr="00BC0A8E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9D95DAF" w14:textId="0B1ECB2F" w:rsidR="00BC0A8E" w:rsidRDefault="00BC0A8E" w:rsidP="002C34C1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lastRenderedPageBreak/>
        <w:t>Set the client</w:t>
      </w:r>
      <w:r w:rsidR="002C34C1">
        <w:rPr>
          <w:rFonts w:ascii="Times New Roman" w:hAnsi="Times New Roman" w:cs="Times New Roman"/>
          <w:sz w:val="24"/>
          <w:szCs w:val="24"/>
        </w:rPr>
        <w:t>:</w:t>
      </w:r>
    </w:p>
    <w:p w14:paraId="7188BA27" w14:textId="6A1E8211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2F70B080" w14:textId="5C73B918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90C5E7" wp14:editId="25B21BA1">
            <wp:extent cx="5943600" cy="240665"/>
            <wp:effectExtent l="0" t="0" r="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423F5" w14:textId="77777777" w:rsidR="00F57949" w:rsidRP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671AF54" w14:textId="0DF519A9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Statuses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>[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Name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>] = if (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Installed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) </w:t>
      </w:r>
      <w:proofErr w:type="gramStart"/>
      <w:r w:rsidRPr="002C34C1">
        <w:rPr>
          <w:rFonts w:ascii="Courier New" w:hAnsi="Courier New" w:cs="Courier New"/>
          <w:sz w:val="24"/>
          <w:szCs w:val="24"/>
        </w:rPr>
        <w:t>{ "</w:t>
      </w:r>
      <w:proofErr w:type="gramEnd"/>
      <w:r w:rsidRPr="002C34C1">
        <w:rPr>
          <w:rFonts w:ascii="Courier New" w:hAnsi="Courier New" w:cs="Courier New"/>
          <w:sz w:val="24"/>
          <w:szCs w:val="24"/>
        </w:rPr>
        <w:t>Installed" } else { "Not Installed" }</w:t>
      </w:r>
    </w:p>
    <w:p w14:paraId="51E749C2" w14:textId="77777777" w:rsidR="002C34C1" w:rsidRDefault="00BC0A8E" w:rsidP="00F57949">
      <w:pPr>
        <w:pStyle w:val="NoSpacing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sets the status of the current client in the </w:t>
      </w: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Statuses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3D51EB" w14:textId="77777777" w:rsidR="002C34C1" w:rsidRDefault="00BC0A8E" w:rsidP="00F57949">
      <w:pPr>
        <w:pStyle w:val="NoSpacing"/>
        <w:numPr>
          <w:ilvl w:val="2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If the </w:t>
      </w: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Installed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variable contains a matching service object, the status is set to </w:t>
      </w:r>
      <w:r w:rsidRPr="002C34C1">
        <w:rPr>
          <w:rFonts w:ascii="Courier New" w:hAnsi="Courier New" w:cs="Courier New"/>
          <w:sz w:val="24"/>
          <w:szCs w:val="24"/>
        </w:rPr>
        <w:t>"Installed".</w:t>
      </w:r>
      <w:r w:rsidRPr="00BC0A8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6019FD" w14:textId="661C001D" w:rsidR="00BC0A8E" w:rsidRPr="00BC0A8E" w:rsidRDefault="00BC0A8E" w:rsidP="00F57949">
      <w:pPr>
        <w:pStyle w:val="NoSpacing"/>
        <w:numPr>
          <w:ilvl w:val="3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Otherwise, the status is set to </w:t>
      </w:r>
      <w:r w:rsidRPr="002C34C1">
        <w:rPr>
          <w:rFonts w:ascii="Courier New" w:hAnsi="Courier New" w:cs="Courier New"/>
          <w:sz w:val="24"/>
          <w:szCs w:val="24"/>
        </w:rPr>
        <w:t>"Not Installed".</w:t>
      </w:r>
    </w:p>
    <w:p w14:paraId="3BD1A4C0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AA292C" w14:textId="3CDAC548" w:rsidR="00BC0A8E" w:rsidRDefault="00BC0A8E" w:rsidP="002C34C1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Add the result for the machine:</w:t>
      </w:r>
    </w:p>
    <w:p w14:paraId="2FCF342C" w14:textId="3B114DBB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DFDF4B" w14:textId="5F06EB65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815CE2" wp14:editId="5912E55F">
            <wp:extent cx="5943600" cy="2917190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7EAD3" w14:textId="77777777" w:rsidR="00F57949" w:rsidRPr="00BC0A8E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4A658B" w14:textId="3A6EBF3E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$results += [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PSCustomObjec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>]@{</w:t>
      </w:r>
    </w:p>
    <w:p w14:paraId="78263FB6" w14:textId="4FD7DB9D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proofErr w:type="spellStart"/>
      <w:r w:rsidRPr="002C34C1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  = 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omputerName</w:t>
      </w:r>
      <w:proofErr w:type="spellEnd"/>
    </w:p>
    <w:p w14:paraId="6E672E7D" w14:textId="2710F379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Status         = "Online"</w:t>
      </w:r>
    </w:p>
    <w:p w14:paraId="076F578B" w14:textId="50592FD7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proofErr w:type="spellStart"/>
      <w:r w:rsidRPr="002C34C1">
        <w:rPr>
          <w:rFonts w:ascii="Courier New" w:hAnsi="Courier New" w:cs="Courier New"/>
          <w:sz w:val="24"/>
          <w:szCs w:val="24"/>
        </w:rPr>
        <w:t>TaniumClien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  = $</w:t>
      </w:r>
      <w:proofErr w:type="spellStart"/>
      <w:proofErr w:type="gramStart"/>
      <w:r w:rsidRPr="002C34C1">
        <w:rPr>
          <w:rFonts w:ascii="Courier New" w:hAnsi="Courier New" w:cs="Courier New"/>
          <w:sz w:val="24"/>
          <w:szCs w:val="24"/>
        </w:rPr>
        <w:t>clientStatuses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>[</w:t>
      </w:r>
      <w:proofErr w:type="gramEnd"/>
      <w:r w:rsidRPr="002C34C1">
        <w:rPr>
          <w:rFonts w:ascii="Courier New" w:hAnsi="Courier New" w:cs="Courier New"/>
          <w:sz w:val="24"/>
          <w:szCs w:val="24"/>
        </w:rPr>
        <w:t>"Tanium Client"]</w:t>
      </w:r>
    </w:p>
    <w:p w14:paraId="557E12C9" w14:textId="088D1E81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2C34C1">
        <w:rPr>
          <w:rFonts w:ascii="Courier New" w:hAnsi="Courier New" w:cs="Courier New"/>
          <w:sz w:val="24"/>
          <w:szCs w:val="24"/>
        </w:rPr>
        <w:t>TenableClien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 =</w:t>
      </w:r>
      <w:proofErr w:type="gramEnd"/>
      <w:r w:rsidRPr="002C34C1">
        <w:rPr>
          <w:rFonts w:ascii="Courier New" w:hAnsi="Courier New" w:cs="Courier New"/>
          <w:sz w:val="24"/>
          <w:szCs w:val="24"/>
        </w:rPr>
        <w:t xml:space="preserve"> 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Statuses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>["Tenable Client"]</w:t>
      </w:r>
    </w:p>
    <w:p w14:paraId="60A39810" w14:textId="28D7F4B6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proofErr w:type="spellStart"/>
      <w:r w:rsidRPr="002C34C1">
        <w:rPr>
          <w:rFonts w:ascii="Courier New" w:hAnsi="Courier New" w:cs="Courier New"/>
          <w:sz w:val="24"/>
          <w:szCs w:val="24"/>
        </w:rPr>
        <w:t>CybereasonClien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= $</w:t>
      </w:r>
      <w:proofErr w:type="spellStart"/>
      <w:proofErr w:type="gramStart"/>
      <w:r w:rsidRPr="002C34C1">
        <w:rPr>
          <w:rFonts w:ascii="Courier New" w:hAnsi="Courier New" w:cs="Courier New"/>
          <w:sz w:val="24"/>
          <w:szCs w:val="24"/>
        </w:rPr>
        <w:t>clientStatuses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>[</w:t>
      </w:r>
      <w:proofErr w:type="gramEnd"/>
      <w:r w:rsidRPr="002C34C1">
        <w:rPr>
          <w:rFonts w:ascii="Courier New" w:hAnsi="Courier New" w:cs="Courier New"/>
          <w:sz w:val="24"/>
          <w:szCs w:val="24"/>
        </w:rPr>
        <w:t>"Cybereason Client"]</w:t>
      </w:r>
    </w:p>
    <w:p w14:paraId="7F0D7EFE" w14:textId="77777777" w:rsidR="00BC0A8E" w:rsidRPr="00BC0A8E" w:rsidRDefault="00BC0A8E" w:rsidP="002C34C1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}</w:t>
      </w:r>
    </w:p>
    <w:p w14:paraId="59800557" w14:textId="77777777" w:rsidR="002C34C1" w:rsidRDefault="00BC0A8E" w:rsidP="002C34C1">
      <w:pPr>
        <w:pStyle w:val="NoSpacing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part of the script creates a new custom PowerShell object with properties for the computer name, online status, and the status of each client. </w:t>
      </w:r>
    </w:p>
    <w:p w14:paraId="43CDC6AA" w14:textId="33DDA7ED" w:rsidR="00BC0A8E" w:rsidRPr="00BC0A8E" w:rsidRDefault="00BC0A8E" w:rsidP="002C34C1">
      <w:pPr>
        <w:pStyle w:val="NoSpacing"/>
        <w:numPr>
          <w:ilvl w:val="2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The object is then added to the $results array.</w:t>
      </w:r>
    </w:p>
    <w:p w14:paraId="484B5348" w14:textId="44F6463A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F0FB4F" w14:textId="55E5D02D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703D50" w14:textId="77777777" w:rsidR="00F57949" w:rsidRPr="00BC0A8E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39A07E" w14:textId="2A471D53" w:rsidR="00F57949" w:rsidRDefault="00BC0A8E" w:rsidP="00F57949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lastRenderedPageBreak/>
        <w:t>Handle unreachable machines:</w:t>
      </w:r>
    </w:p>
    <w:p w14:paraId="053CB9D2" w14:textId="05B15767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72C10A" w14:textId="78A0519C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67D405" wp14:editId="5F3D9184">
            <wp:extent cx="5143946" cy="388654"/>
            <wp:effectExtent l="0" t="0" r="0" b="0"/>
            <wp:docPr id="29" name="Picture 2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38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61615" w14:textId="77777777" w:rsidR="00F57949" w:rsidRP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610FF6B0" w14:textId="77777777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catch {</w:t>
      </w:r>
    </w:p>
    <w:p w14:paraId="3C77B992" w14:textId="2BAA6195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...</w:t>
      </w:r>
    </w:p>
    <w:p w14:paraId="5816E4A3" w14:textId="77777777" w:rsidR="00BC0A8E" w:rsidRPr="00BC0A8E" w:rsidRDefault="00BC0A8E" w:rsidP="002C34C1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}</w:t>
      </w:r>
    </w:p>
    <w:p w14:paraId="014E2FD0" w14:textId="77777777" w:rsidR="00BC0A8E" w:rsidRPr="00BC0A8E" w:rsidRDefault="00BC0A8E" w:rsidP="002C34C1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The catch block is used to handle errors that occur during the processing of a machine, such as when the machine is not reachable.</w:t>
      </w:r>
    </w:p>
    <w:p w14:paraId="2F8CF5F0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DC3B495" w14:textId="77777777" w:rsidR="00BC0A8E" w:rsidRPr="002C34C1" w:rsidRDefault="00BC0A8E" w:rsidP="00BC0A8E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C34C1">
        <w:rPr>
          <w:rFonts w:ascii="Times New Roman" w:hAnsi="Times New Roman" w:cs="Times New Roman"/>
          <w:b/>
          <w:bCs/>
          <w:sz w:val="24"/>
          <w:szCs w:val="24"/>
        </w:rPr>
        <w:t>Inside the catch block:</w:t>
      </w:r>
    </w:p>
    <w:p w14:paraId="43485314" w14:textId="77777777" w:rsidR="00F57949" w:rsidRPr="00BC0A8E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47D4C87" w14:textId="48A7F2B1" w:rsidR="00BC0A8E" w:rsidRDefault="00BC0A8E" w:rsidP="002C34C1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Add the result for an unreachable machine:</w:t>
      </w:r>
    </w:p>
    <w:p w14:paraId="6E1654A1" w14:textId="69B986A4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6F3FFC" w14:textId="724E61FE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12349A" wp14:editId="5766A712">
            <wp:extent cx="5943600" cy="1687830"/>
            <wp:effectExtent l="0" t="0" r="0" b="762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DED88" w14:textId="4D6E3FB7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8F29FF" w14:textId="77777777" w:rsidR="00F57949" w:rsidRPr="00BC0A8E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01C80E" w14:textId="6F1351CC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$results += [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PSCustomObjec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>]</w:t>
      </w:r>
      <w:proofErr w:type="gramStart"/>
      <w:r w:rsidRPr="002C34C1">
        <w:rPr>
          <w:rFonts w:ascii="Courier New" w:hAnsi="Courier New" w:cs="Courier New"/>
          <w:sz w:val="24"/>
          <w:szCs w:val="24"/>
        </w:rPr>
        <w:t>@{</w:t>
      </w:r>
      <w:proofErr w:type="gramEnd"/>
    </w:p>
    <w:p w14:paraId="0164735E" w14:textId="1C0AEBE3" w:rsidR="00BC0A8E" w:rsidRPr="002C34C1" w:rsidRDefault="00BC0A8E" w:rsidP="002C34C1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2C34C1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  = 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omputerName</w:t>
      </w:r>
      <w:proofErr w:type="spellEnd"/>
    </w:p>
    <w:p w14:paraId="05AA8C0F" w14:textId="6A0834AF" w:rsidR="00BC0A8E" w:rsidRPr="002C34C1" w:rsidRDefault="00BC0A8E" w:rsidP="002C34C1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Status         = "Offline"</w:t>
      </w:r>
    </w:p>
    <w:p w14:paraId="7ACBC3AF" w14:textId="57DA19E1" w:rsidR="00BC0A8E" w:rsidRPr="002C34C1" w:rsidRDefault="00BC0A8E" w:rsidP="002C34C1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2C34C1">
        <w:rPr>
          <w:rFonts w:ascii="Courier New" w:hAnsi="Courier New" w:cs="Courier New"/>
          <w:sz w:val="24"/>
          <w:szCs w:val="24"/>
        </w:rPr>
        <w:t>TaniumClien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  = "N/A"</w:t>
      </w:r>
    </w:p>
    <w:p w14:paraId="761F0AAA" w14:textId="651FB3B0" w:rsidR="00BC0A8E" w:rsidRPr="002C34C1" w:rsidRDefault="00BC0A8E" w:rsidP="002C34C1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2C34C1">
        <w:rPr>
          <w:rFonts w:ascii="Courier New" w:hAnsi="Courier New" w:cs="Courier New"/>
          <w:sz w:val="24"/>
          <w:szCs w:val="24"/>
        </w:rPr>
        <w:t>TenableClien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 =</w:t>
      </w:r>
      <w:proofErr w:type="gramEnd"/>
      <w:r w:rsidRPr="002C34C1">
        <w:rPr>
          <w:rFonts w:ascii="Courier New" w:hAnsi="Courier New" w:cs="Courier New"/>
          <w:sz w:val="24"/>
          <w:szCs w:val="24"/>
        </w:rPr>
        <w:t xml:space="preserve"> "N/A"</w:t>
      </w:r>
    </w:p>
    <w:p w14:paraId="1FE9008A" w14:textId="0C3D56CF" w:rsidR="00BC0A8E" w:rsidRPr="002C34C1" w:rsidRDefault="00BC0A8E" w:rsidP="002C34C1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2C34C1">
        <w:rPr>
          <w:rFonts w:ascii="Courier New" w:hAnsi="Courier New" w:cs="Courier New"/>
          <w:sz w:val="24"/>
          <w:szCs w:val="24"/>
        </w:rPr>
        <w:t>CybereasonClien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= "N/A"</w:t>
      </w:r>
    </w:p>
    <w:p w14:paraId="48C66D72" w14:textId="77777777" w:rsidR="00BC0A8E" w:rsidRPr="002C34C1" w:rsidRDefault="00BC0A8E" w:rsidP="002C34C1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}</w:t>
      </w:r>
    </w:p>
    <w:p w14:paraId="720431E3" w14:textId="77777777" w:rsidR="002C34C1" w:rsidRDefault="00BC0A8E" w:rsidP="002C34C1">
      <w:pPr>
        <w:pStyle w:val="NoSpacing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part of the script creates a new custom PowerShell object with properties for the computer name and offline </w:t>
      </w:r>
      <w:proofErr w:type="gramStart"/>
      <w:r w:rsidRPr="00BC0A8E">
        <w:rPr>
          <w:rFonts w:ascii="Times New Roman" w:hAnsi="Times New Roman" w:cs="Times New Roman"/>
          <w:sz w:val="24"/>
          <w:szCs w:val="24"/>
        </w:rPr>
        <w:t>status, and</w:t>
      </w:r>
      <w:proofErr w:type="gramEnd"/>
      <w:r w:rsidRPr="00BC0A8E">
        <w:rPr>
          <w:rFonts w:ascii="Times New Roman" w:hAnsi="Times New Roman" w:cs="Times New Roman"/>
          <w:sz w:val="24"/>
          <w:szCs w:val="24"/>
        </w:rPr>
        <w:t xml:space="preserve"> sets the status of each client to "N/A". </w:t>
      </w:r>
    </w:p>
    <w:p w14:paraId="7F619AE8" w14:textId="1038E70A" w:rsidR="00BC0A8E" w:rsidRPr="00BC0A8E" w:rsidRDefault="00BC0A8E" w:rsidP="002C34C1">
      <w:pPr>
        <w:pStyle w:val="NoSpacing"/>
        <w:numPr>
          <w:ilvl w:val="2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 object is then added to the </w:t>
      </w:r>
      <w:r w:rsidRPr="002C34C1">
        <w:rPr>
          <w:rFonts w:ascii="Courier New" w:hAnsi="Courier New" w:cs="Courier New"/>
          <w:sz w:val="24"/>
          <w:szCs w:val="24"/>
        </w:rPr>
        <w:t>$results</w:t>
      </w:r>
      <w:r w:rsidRPr="00BC0A8E">
        <w:rPr>
          <w:rFonts w:ascii="Times New Roman" w:hAnsi="Times New Roman" w:cs="Times New Roman"/>
          <w:sz w:val="24"/>
          <w:szCs w:val="24"/>
        </w:rPr>
        <w:t xml:space="preserve"> array.</w:t>
      </w:r>
    </w:p>
    <w:p w14:paraId="5E80B715" w14:textId="0E0806DA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FB7ECF" w14:textId="1F3CAC15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A27625" w14:textId="749B6572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8FB7EF" w14:textId="0C90067F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55F23C" w14:textId="583A8ED5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9867392" w14:textId="160C7AFD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D6F24E" w14:textId="0C1A9599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E9BA6A" w14:textId="0BA15851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7C5CCCE" w14:textId="77777777" w:rsidR="00F57949" w:rsidRPr="00BC0A8E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FC83C3" w14:textId="18243941" w:rsidR="00BC0A8E" w:rsidRDefault="00BC0A8E" w:rsidP="002C34C1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lastRenderedPageBreak/>
        <w:t>Export the results to a CSV file:</w:t>
      </w:r>
    </w:p>
    <w:p w14:paraId="40B532AD" w14:textId="0265FC4E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D8CED91" w14:textId="3A9970F4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8F2293" wp14:editId="248B45F8">
            <wp:extent cx="5943600" cy="819785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91579" w14:textId="77777777" w:rsidR="00F57949" w:rsidRPr="00BC0A8E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A83915" w14:textId="77777777" w:rsidR="00BC0A8E" w:rsidRPr="002C34C1" w:rsidRDefault="00BC0A8E" w:rsidP="002C34C1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$results | Export-Csv -Path "ClientStatusReport.csv" -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NoTypeInformation</w:t>
      </w:r>
      <w:proofErr w:type="spellEnd"/>
    </w:p>
    <w:p w14:paraId="4E5E6DA3" w14:textId="01FDE87C" w:rsidR="002C34C1" w:rsidRPr="00F57949" w:rsidRDefault="00BC0A8E" w:rsidP="00BC0A8E">
      <w:pPr>
        <w:pStyle w:val="NoSpacing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pipes the </w:t>
      </w:r>
      <w:r w:rsidRPr="002C34C1">
        <w:rPr>
          <w:rFonts w:ascii="Courier New" w:hAnsi="Courier New" w:cs="Courier New"/>
          <w:sz w:val="24"/>
          <w:szCs w:val="24"/>
        </w:rPr>
        <w:t>$results</w:t>
      </w:r>
      <w:r w:rsidRPr="00BC0A8E">
        <w:rPr>
          <w:rFonts w:ascii="Times New Roman" w:hAnsi="Times New Roman" w:cs="Times New Roman"/>
          <w:sz w:val="24"/>
          <w:szCs w:val="24"/>
        </w:rPr>
        <w:t xml:space="preserve"> array to the </w:t>
      </w:r>
      <w:r w:rsidRPr="002C34C1">
        <w:rPr>
          <w:rFonts w:ascii="Courier New" w:hAnsi="Courier New" w:cs="Courier New"/>
          <w:sz w:val="24"/>
          <w:szCs w:val="24"/>
        </w:rPr>
        <w:t>Export-Csv</w:t>
      </w:r>
      <w:r w:rsidRPr="00BC0A8E">
        <w:rPr>
          <w:rFonts w:ascii="Times New Roman" w:hAnsi="Times New Roman" w:cs="Times New Roman"/>
          <w:sz w:val="24"/>
          <w:szCs w:val="24"/>
        </w:rPr>
        <w:t xml:space="preserve"> cmdlet, which generates a CSV file named </w:t>
      </w:r>
      <w:r w:rsidRPr="002C34C1">
        <w:rPr>
          <w:rFonts w:ascii="Courier New" w:hAnsi="Courier New" w:cs="Courier New"/>
          <w:sz w:val="24"/>
          <w:szCs w:val="24"/>
        </w:rPr>
        <w:t>"ClientStatusReport.csv"</w:t>
      </w:r>
      <w:r w:rsidRPr="00BC0A8E">
        <w:rPr>
          <w:rFonts w:ascii="Times New Roman" w:hAnsi="Times New Roman" w:cs="Times New Roman"/>
          <w:sz w:val="24"/>
          <w:szCs w:val="24"/>
        </w:rPr>
        <w:t xml:space="preserve"> containing the results for each machine.</w:t>
      </w:r>
    </w:p>
    <w:p w14:paraId="129DA0CE" w14:textId="77777777" w:rsidR="002C34C1" w:rsidRPr="00BC0A8E" w:rsidRDefault="002C34C1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06470FD" w14:textId="04CC8596" w:rsidR="00BC0A8E" w:rsidRDefault="00BC0A8E" w:rsidP="002C34C1">
      <w:pPr>
        <w:pStyle w:val="NoSpacing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Display a message on the console:</w:t>
      </w:r>
    </w:p>
    <w:p w14:paraId="352D893D" w14:textId="2EF6A70B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7731CF0" w14:textId="2AB4B469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79EB4B" wp14:editId="7F6898D5">
            <wp:extent cx="5943600" cy="434975"/>
            <wp:effectExtent l="0" t="0" r="0" b="3175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D8769" w14:textId="77777777" w:rsidR="00F57949" w:rsidRPr="00BC0A8E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E5D4397" w14:textId="77777777" w:rsidR="00BC0A8E" w:rsidRPr="002C34C1" w:rsidRDefault="00BC0A8E" w:rsidP="002C34C1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Write-Host "Client status report generated: ClientStatusReport.csv"</w:t>
      </w:r>
    </w:p>
    <w:p w14:paraId="4AF6CDB9" w14:textId="77777777" w:rsidR="00BC0A8E" w:rsidRPr="00BC0A8E" w:rsidRDefault="00BC0A8E" w:rsidP="002C34C1">
      <w:pPr>
        <w:pStyle w:val="NoSpacing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uses the </w:t>
      </w:r>
      <w:r w:rsidRPr="002C34C1">
        <w:rPr>
          <w:rFonts w:ascii="Courier New" w:hAnsi="Courier New" w:cs="Courier New"/>
          <w:sz w:val="24"/>
          <w:szCs w:val="24"/>
        </w:rPr>
        <w:t>Write-Host</w:t>
      </w:r>
      <w:r w:rsidRPr="00BC0A8E">
        <w:rPr>
          <w:rFonts w:ascii="Times New Roman" w:hAnsi="Times New Roman" w:cs="Times New Roman"/>
          <w:sz w:val="24"/>
          <w:szCs w:val="24"/>
        </w:rPr>
        <w:t xml:space="preserve"> cmdlet to display a message on the console indicating that the client status report has been generated and saved as "</w:t>
      </w:r>
      <w:r w:rsidRPr="002C34C1">
        <w:rPr>
          <w:rFonts w:ascii="Courier New" w:hAnsi="Courier New" w:cs="Courier New"/>
          <w:sz w:val="24"/>
          <w:szCs w:val="24"/>
        </w:rPr>
        <w:t>ClientStatusReport.csv</w:t>
      </w:r>
      <w:r w:rsidRPr="00BC0A8E">
        <w:rPr>
          <w:rFonts w:ascii="Times New Roman" w:hAnsi="Times New Roman" w:cs="Times New Roman"/>
          <w:sz w:val="24"/>
          <w:szCs w:val="24"/>
        </w:rPr>
        <w:t>".</w:t>
      </w:r>
    </w:p>
    <w:p w14:paraId="793F1230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663AB91" w14:textId="03A9AF6E" w:rsidR="00287ED2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at's the complete, in-depth explanation of the script. This script queries the online machines from th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PI, checks for the presence of the specified clients (Tanium, Tenable, and Cybereason) on each machine, and generates a CSV report with the results.</w:t>
      </w:r>
    </w:p>
    <w:sectPr w:rsidR="00287ED2" w:rsidRPr="00BC0A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655E6"/>
    <w:multiLevelType w:val="hybridMultilevel"/>
    <w:tmpl w:val="6616B5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1C039B"/>
    <w:multiLevelType w:val="hybridMultilevel"/>
    <w:tmpl w:val="D0362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90299"/>
    <w:multiLevelType w:val="hybridMultilevel"/>
    <w:tmpl w:val="4A58A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1E050C"/>
    <w:multiLevelType w:val="hybridMultilevel"/>
    <w:tmpl w:val="A1F6F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947545"/>
    <w:multiLevelType w:val="hybridMultilevel"/>
    <w:tmpl w:val="4718B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90B7D"/>
    <w:multiLevelType w:val="hybridMultilevel"/>
    <w:tmpl w:val="D2D02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D24DDC"/>
    <w:multiLevelType w:val="hybridMultilevel"/>
    <w:tmpl w:val="5A225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23C6E"/>
    <w:multiLevelType w:val="hybridMultilevel"/>
    <w:tmpl w:val="166E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230115"/>
    <w:multiLevelType w:val="hybridMultilevel"/>
    <w:tmpl w:val="61F803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7847A97"/>
    <w:multiLevelType w:val="hybridMultilevel"/>
    <w:tmpl w:val="A0EAB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362191"/>
    <w:multiLevelType w:val="hybridMultilevel"/>
    <w:tmpl w:val="93E05B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E031BB"/>
    <w:multiLevelType w:val="hybridMultilevel"/>
    <w:tmpl w:val="E2E05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390EBF"/>
    <w:multiLevelType w:val="hybridMultilevel"/>
    <w:tmpl w:val="E4CC0E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2D77F4A"/>
    <w:multiLevelType w:val="hybridMultilevel"/>
    <w:tmpl w:val="B92E9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E595D"/>
    <w:multiLevelType w:val="hybridMultilevel"/>
    <w:tmpl w:val="30AA5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11A03"/>
    <w:multiLevelType w:val="hybridMultilevel"/>
    <w:tmpl w:val="D292D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4B4F95"/>
    <w:multiLevelType w:val="hybridMultilevel"/>
    <w:tmpl w:val="A8FEA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AB219E"/>
    <w:multiLevelType w:val="hybridMultilevel"/>
    <w:tmpl w:val="CA024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690454"/>
    <w:multiLevelType w:val="hybridMultilevel"/>
    <w:tmpl w:val="C1CAE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312FD6"/>
    <w:multiLevelType w:val="hybridMultilevel"/>
    <w:tmpl w:val="D0DAC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B22534"/>
    <w:multiLevelType w:val="hybridMultilevel"/>
    <w:tmpl w:val="DA5A6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5041336">
    <w:abstractNumId w:val="4"/>
  </w:num>
  <w:num w:numId="2" w16cid:durableId="1768039207">
    <w:abstractNumId w:val="11"/>
  </w:num>
  <w:num w:numId="3" w16cid:durableId="340083629">
    <w:abstractNumId w:val="0"/>
  </w:num>
  <w:num w:numId="4" w16cid:durableId="1258366185">
    <w:abstractNumId w:val="10"/>
  </w:num>
  <w:num w:numId="5" w16cid:durableId="1508520734">
    <w:abstractNumId w:val="12"/>
  </w:num>
  <w:num w:numId="6" w16cid:durableId="934628998">
    <w:abstractNumId w:val="7"/>
  </w:num>
  <w:num w:numId="7" w16cid:durableId="2144425376">
    <w:abstractNumId w:val="6"/>
  </w:num>
  <w:num w:numId="8" w16cid:durableId="1656184519">
    <w:abstractNumId w:val="9"/>
  </w:num>
  <w:num w:numId="9" w16cid:durableId="1958217819">
    <w:abstractNumId w:val="5"/>
  </w:num>
  <w:num w:numId="10" w16cid:durableId="1983852391">
    <w:abstractNumId w:val="13"/>
  </w:num>
  <w:num w:numId="11" w16cid:durableId="847403493">
    <w:abstractNumId w:val="20"/>
  </w:num>
  <w:num w:numId="12" w16cid:durableId="65762045">
    <w:abstractNumId w:val="3"/>
  </w:num>
  <w:num w:numId="13" w16cid:durableId="274757872">
    <w:abstractNumId w:val="17"/>
  </w:num>
  <w:num w:numId="14" w16cid:durableId="1971785603">
    <w:abstractNumId w:val="16"/>
  </w:num>
  <w:num w:numId="15" w16cid:durableId="859512041">
    <w:abstractNumId w:val="15"/>
  </w:num>
  <w:num w:numId="16" w16cid:durableId="917209056">
    <w:abstractNumId w:val="2"/>
  </w:num>
  <w:num w:numId="17" w16cid:durableId="544217985">
    <w:abstractNumId w:val="18"/>
  </w:num>
  <w:num w:numId="18" w16cid:durableId="1023477450">
    <w:abstractNumId w:val="1"/>
  </w:num>
  <w:num w:numId="19" w16cid:durableId="1989018828">
    <w:abstractNumId w:val="14"/>
  </w:num>
  <w:num w:numId="20" w16cid:durableId="1103451389">
    <w:abstractNumId w:val="8"/>
  </w:num>
  <w:num w:numId="21" w16cid:durableId="7270161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LQ0MTW2NDM0tjBX0lEKTi0uzszPAykwqgUAgHt7+iwAAAA="/>
  </w:docVars>
  <w:rsids>
    <w:rsidRoot w:val="00BC0A8E"/>
    <w:rsid w:val="001E11C6"/>
    <w:rsid w:val="002427BB"/>
    <w:rsid w:val="00287ED2"/>
    <w:rsid w:val="002C34C1"/>
    <w:rsid w:val="003B42F9"/>
    <w:rsid w:val="005B3F17"/>
    <w:rsid w:val="007A0EFD"/>
    <w:rsid w:val="009D32F6"/>
    <w:rsid w:val="00BC0A8E"/>
    <w:rsid w:val="00C13F46"/>
    <w:rsid w:val="00E87A3A"/>
    <w:rsid w:val="00F57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451C4"/>
  <w15:chartTrackingRefBased/>
  <w15:docId w15:val="{79450464-E502-4EE4-B992-CBEDABC13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0A8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87A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7A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33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6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5976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7170576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476717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230880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319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03836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2125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91168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451872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183741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71990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743408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844587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02126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838346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470365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60487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390419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560164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40877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306667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638142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15579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398548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601373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31974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2015184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423378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70041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554663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232552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62157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2366276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07362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769024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869389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797274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13418530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232805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964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00027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920331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72816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775071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25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2846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88522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35175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827933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096244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19752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563679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263144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0820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2050101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72973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0992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557400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713113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12337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2041465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554733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57783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319068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085373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33400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366907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346129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70188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178278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83054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51534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578637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552695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73406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512335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40692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0220784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201035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734545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3343788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7255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95885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459274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663068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199109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210605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716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6865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76323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57360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040133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251237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48270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457260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613440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37081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907497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950279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92681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41310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97473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00652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045985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2114086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63583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865556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hyperlink" Target="https://ninjarmm.zendesk.com/hc/en-us/articles/360048497134-Getting-Started-with-the-NinjaRMM-API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1842C-02A3-47B0-8CA1-B51684E3E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1353</Words>
  <Characters>771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3</cp:revision>
  <dcterms:created xsi:type="dcterms:W3CDTF">2023-03-21T17:05:00Z</dcterms:created>
  <dcterms:modified xsi:type="dcterms:W3CDTF">2023-03-21T23:09:00Z</dcterms:modified>
</cp:coreProperties>
</file>